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A267F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54AC">
        <w:rPr>
          <w:rFonts w:eastAsia="Times New Roman" w:cstheme="minorHAnsi"/>
          <w:b/>
        </w:rPr>
        <w:t>68432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5EDDBB6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A54AC" w:rsidRPr="00D77B0F">
          <w:rPr>
            <w:rStyle w:val="Hyperlink"/>
            <w:rFonts w:eastAsia="Times New Roman" w:cstheme="minorHAnsi"/>
            <w:b/>
          </w:rPr>
          <w:t>https://review.jove.com/account/file-uploader?src=20871808</w:t>
        </w:r>
      </w:hyperlink>
    </w:p>
    <w:p w14:paraId="0D095F63" w14:textId="77777777" w:rsidR="009A54AC" w:rsidRPr="00B07A3B" w:rsidRDefault="009A54A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19A9CB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97081" w:rsidRPr="00697081">
        <w:rPr>
          <w:rStyle w:val="ArticleTitle"/>
          <w:rFonts w:cstheme="minorHAnsi"/>
        </w:rPr>
        <w:t xml:space="preserve">Measurement of Cyclic Guanosine Monophosphate (cGMP) in Solid Tissues </w:t>
      </w:r>
      <w:r w:rsidR="00697081">
        <w:rPr>
          <w:rStyle w:val="ArticleTitle"/>
          <w:rFonts w:cstheme="minorHAnsi"/>
        </w:rPr>
        <w:t>U</w:t>
      </w:r>
      <w:r w:rsidR="00697081" w:rsidRPr="00697081">
        <w:rPr>
          <w:rStyle w:val="ArticleTitle"/>
          <w:rFonts w:cstheme="minorHAnsi"/>
        </w:rPr>
        <w:t>sing Competitive Enzyme-Linked Immunosorbent Assay (ELISA)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38A61D8" w14:textId="55FC7711" w:rsidR="00697081" w:rsidRPr="00697081" w:rsidRDefault="00697081" w:rsidP="00697081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697081">
        <w:rPr>
          <w:rFonts w:eastAsia="Times New Roman" w:cstheme="minorHAnsi"/>
          <w:b/>
          <w:bCs/>
          <w:sz w:val="28"/>
          <w:szCs w:val="28"/>
        </w:rPr>
        <w:t>Haleigh A. Brown, Barbora Piknova, Ji Won Park, Alan N. Schechter</w:t>
      </w:r>
    </w:p>
    <w:p w14:paraId="2ED87EAD" w14:textId="77777777" w:rsidR="00697081" w:rsidRPr="00697081" w:rsidRDefault="00697081" w:rsidP="00697081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</w:p>
    <w:p w14:paraId="42807935" w14:textId="5B4256FB" w:rsidR="00697081" w:rsidRPr="00697081" w:rsidRDefault="00697081" w:rsidP="00697081">
      <w:pPr>
        <w:outlineLvl w:val="0"/>
        <w:rPr>
          <w:rFonts w:eastAsia="Times New Roman" w:cstheme="minorHAnsi"/>
          <w:b/>
          <w:sz w:val="28"/>
          <w:szCs w:val="28"/>
        </w:rPr>
      </w:pPr>
      <w:r w:rsidRPr="00697081">
        <w:rPr>
          <w:rFonts w:eastAsia="Times New Roman" w:cstheme="minorHAnsi"/>
          <w:b/>
          <w:bCs/>
          <w:sz w:val="28"/>
          <w:szCs w:val="28"/>
        </w:rPr>
        <w:t>Molecular Biology and Genetics Section, Molecular Medicine Branch, National Institute of Diabetes and Digestive and Kidney Diseases, National Institutes of Health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7A86ACB" w:rsidR="004E0C5A" w:rsidRPr="00B07A3B" w:rsidRDefault="00697081" w:rsidP="004E0C5A">
      <w:pPr>
        <w:outlineLvl w:val="0"/>
        <w:rPr>
          <w:rFonts w:eastAsia="Times New Roman" w:cstheme="minorHAnsi"/>
        </w:rPr>
      </w:pPr>
      <w:bookmarkStart w:id="0" w:name="_Hlk25233958"/>
      <w:r w:rsidRPr="00121646">
        <w:rPr>
          <w:bCs/>
        </w:rPr>
        <w:t xml:space="preserve">Barbora Piknova </w:t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8" w:history="1">
        <w:r w:rsidRPr="00121646">
          <w:rPr>
            <w:rStyle w:val="Hyperlink"/>
            <w:bCs/>
          </w:rPr>
          <w:t>barbora.piknova@nih.gov</w:t>
        </w:r>
      </w:hyperlink>
      <w:r w:rsidRPr="00121646">
        <w:rPr>
          <w:bCs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E89B314" w14:textId="77777777" w:rsidR="00697081" w:rsidRPr="00121646" w:rsidRDefault="00697081" w:rsidP="00697081">
      <w:pPr>
        <w:rPr>
          <w:bCs/>
        </w:rPr>
      </w:pPr>
      <w:r w:rsidRPr="00121646">
        <w:rPr>
          <w:bCs/>
        </w:rPr>
        <w:t xml:space="preserve">Haleigh A. Brown </w:t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9" w:history="1">
        <w:r w:rsidRPr="00121646">
          <w:rPr>
            <w:rStyle w:val="Hyperlink"/>
            <w:bCs/>
          </w:rPr>
          <w:t>haleigh.brown@nih.gov</w:t>
        </w:r>
      </w:hyperlink>
      <w:r w:rsidRPr="00121646">
        <w:rPr>
          <w:bCs/>
        </w:rPr>
        <w:t>)</w:t>
      </w:r>
      <w:r>
        <w:rPr>
          <w:bCs/>
        </w:rPr>
        <w:br/>
      </w:r>
      <w:r w:rsidRPr="00121646">
        <w:rPr>
          <w:bCs/>
        </w:rPr>
        <w:t xml:space="preserve">Barbora Piknova </w:t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10" w:history="1">
        <w:r w:rsidRPr="00121646">
          <w:rPr>
            <w:rStyle w:val="Hyperlink"/>
            <w:bCs/>
          </w:rPr>
          <w:t>barbora.piknova@nih.gov</w:t>
        </w:r>
      </w:hyperlink>
      <w:r w:rsidRPr="00121646">
        <w:rPr>
          <w:bCs/>
        </w:rPr>
        <w:t>)</w:t>
      </w:r>
    </w:p>
    <w:p w14:paraId="43A7E8A6" w14:textId="77777777" w:rsidR="00697081" w:rsidRPr="00121646" w:rsidRDefault="00697081" w:rsidP="00697081">
      <w:pPr>
        <w:rPr>
          <w:bCs/>
        </w:rPr>
      </w:pPr>
      <w:r w:rsidRPr="00121646">
        <w:rPr>
          <w:bCs/>
        </w:rPr>
        <w:t xml:space="preserve">Ji Won Park </w:t>
      </w:r>
      <w:r w:rsidRPr="00121646">
        <w:rPr>
          <w:bCs/>
        </w:rPr>
        <w:tab/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11" w:history="1">
        <w:r w:rsidRPr="00121646">
          <w:rPr>
            <w:rStyle w:val="Hyperlink"/>
            <w:bCs/>
          </w:rPr>
          <w:t>jpark.rah@gmail.com</w:t>
        </w:r>
      </w:hyperlink>
      <w:r w:rsidRPr="00121646">
        <w:rPr>
          <w:bCs/>
        </w:rPr>
        <w:t>)</w:t>
      </w:r>
    </w:p>
    <w:p w14:paraId="1B94EEBD" w14:textId="77777777" w:rsidR="00697081" w:rsidRPr="00121646" w:rsidRDefault="00697081" w:rsidP="00697081">
      <w:pPr>
        <w:rPr>
          <w:bCs/>
          <w:iCs/>
        </w:rPr>
      </w:pPr>
      <w:r w:rsidRPr="00121646">
        <w:rPr>
          <w:bCs/>
        </w:rPr>
        <w:t>Alan N. Schechter</w:t>
      </w:r>
      <w:r w:rsidRPr="00121646">
        <w:rPr>
          <w:bCs/>
          <w:iCs/>
        </w:rPr>
        <w:t xml:space="preserve"> </w:t>
      </w:r>
      <w:r w:rsidRPr="00121646">
        <w:rPr>
          <w:bCs/>
          <w:iCs/>
        </w:rPr>
        <w:tab/>
      </w:r>
      <w:r w:rsidRPr="00121646">
        <w:rPr>
          <w:bCs/>
          <w:iCs/>
        </w:rPr>
        <w:tab/>
        <w:t>(</w:t>
      </w:r>
      <w:hyperlink r:id="rId12" w:history="1">
        <w:r w:rsidRPr="00121646">
          <w:rPr>
            <w:rStyle w:val="Hyperlink"/>
            <w:bCs/>
            <w:iCs/>
          </w:rPr>
          <w:t>alans@intra.niddk.nih.gov</w:t>
        </w:r>
      </w:hyperlink>
      <w:r w:rsidRPr="00121646">
        <w:rPr>
          <w:bCs/>
          <w:iCs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E80D3E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61E47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77FD52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61E4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E958F6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61E47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81D05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46925">
        <w:rPr>
          <w:rFonts w:cstheme="minorHAnsi"/>
          <w:bCs/>
          <w:sz w:val="22"/>
          <w:szCs w:val="22"/>
        </w:rPr>
        <w:t>20</w:t>
      </w:r>
    </w:p>
    <w:p w14:paraId="5AAC9C6C" w14:textId="2134170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46925">
        <w:rPr>
          <w:rFonts w:cstheme="minorHAnsi"/>
          <w:bCs/>
          <w:sz w:val="22"/>
          <w:szCs w:val="22"/>
        </w:rPr>
        <w:t>5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5D3B52D" w:rsidR="007D61A8" w:rsidRPr="00816640" w:rsidRDefault="004165B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aleigh Brow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41684">
        <w:rPr>
          <w:rFonts w:cstheme="minorHAnsi"/>
        </w:rPr>
        <w:t>The</w:t>
      </w:r>
      <w:r w:rsidR="00AB056A">
        <w:rPr>
          <w:rFonts w:cstheme="minorHAnsi"/>
        </w:rPr>
        <w:t xml:space="preserve"> </w:t>
      </w:r>
      <w:r w:rsidR="000947F6">
        <w:rPr>
          <w:rFonts w:cstheme="minorHAnsi"/>
        </w:rPr>
        <w:t>Schechter laboratory</w:t>
      </w:r>
      <w:r w:rsidR="00C41684">
        <w:rPr>
          <w:rFonts w:cstheme="minorHAnsi"/>
        </w:rPr>
        <w:t xml:space="preserve"> research</w:t>
      </w:r>
      <w:r w:rsidR="005B1C51">
        <w:rPr>
          <w:rFonts w:cstheme="minorHAnsi"/>
        </w:rPr>
        <w:t xml:space="preserve">es </w:t>
      </w:r>
      <w:r w:rsidR="00D40543">
        <w:rPr>
          <w:rFonts w:cstheme="minorHAnsi"/>
        </w:rPr>
        <w:t>nitric oxide metabolism</w:t>
      </w:r>
      <w:r w:rsidR="00226849">
        <w:rPr>
          <w:rFonts w:cstheme="minorHAnsi"/>
        </w:rPr>
        <w:t xml:space="preserve">. </w:t>
      </w:r>
      <w:r w:rsidR="00A8503D">
        <w:rPr>
          <w:rFonts w:cstheme="minorHAnsi"/>
        </w:rPr>
        <w:t xml:space="preserve">Nitric oxide stimulates </w:t>
      </w:r>
      <w:r w:rsidR="006E7BF6">
        <w:rPr>
          <w:rFonts w:cstheme="minorHAnsi"/>
        </w:rPr>
        <w:t>cGMP formation through an adaptive homeostasis</w:t>
      </w:r>
      <w:r w:rsidR="00C62144">
        <w:rPr>
          <w:rFonts w:cstheme="minorHAnsi"/>
        </w:rPr>
        <w:t xml:space="preserve"> cascade</w:t>
      </w:r>
      <w:r w:rsidR="006B4E97">
        <w:rPr>
          <w:rFonts w:cstheme="minorHAnsi"/>
        </w:rPr>
        <w:t>.</w:t>
      </w:r>
      <w:r w:rsidR="00C62144">
        <w:rPr>
          <w:rFonts w:cstheme="minorHAnsi"/>
        </w:rPr>
        <w:t xml:space="preserve"> </w:t>
      </w:r>
      <w:r w:rsidR="00257908">
        <w:rPr>
          <w:rFonts w:cstheme="minorHAnsi"/>
        </w:rPr>
        <w:t>We</w:t>
      </w:r>
      <w:r w:rsidR="008952B9">
        <w:rPr>
          <w:rFonts w:cstheme="minorHAnsi"/>
        </w:rPr>
        <w:t xml:space="preserve"> </w:t>
      </w:r>
      <w:r w:rsidR="00D43488">
        <w:rPr>
          <w:rFonts w:cstheme="minorHAnsi"/>
        </w:rPr>
        <w:t>aim</w:t>
      </w:r>
      <w:r w:rsidR="00257908">
        <w:rPr>
          <w:rFonts w:cstheme="minorHAnsi"/>
        </w:rPr>
        <w:t xml:space="preserve"> </w:t>
      </w:r>
      <w:r w:rsidR="00D43488">
        <w:rPr>
          <w:rFonts w:cstheme="minorHAnsi"/>
        </w:rPr>
        <w:t xml:space="preserve">to </w:t>
      </w:r>
      <w:r w:rsidR="00391B27">
        <w:rPr>
          <w:rFonts w:cstheme="minorHAnsi"/>
        </w:rPr>
        <w:t>learn how aging</w:t>
      </w:r>
      <w:r w:rsidR="00196D53">
        <w:rPr>
          <w:rFonts w:cstheme="minorHAnsi"/>
        </w:rPr>
        <w:t xml:space="preserve">, </w:t>
      </w:r>
      <w:r w:rsidR="00391B27">
        <w:rPr>
          <w:rFonts w:cstheme="minorHAnsi"/>
        </w:rPr>
        <w:t>diet</w:t>
      </w:r>
      <w:r w:rsidR="00196D53">
        <w:rPr>
          <w:rFonts w:cstheme="minorHAnsi"/>
        </w:rPr>
        <w:t>, and other factors</w:t>
      </w:r>
      <w:r w:rsidR="00A961DA">
        <w:rPr>
          <w:rFonts w:cstheme="minorHAnsi"/>
        </w:rPr>
        <w:t xml:space="preserve"> affect this cascade</w:t>
      </w:r>
      <w:r w:rsidR="00196D53">
        <w:rPr>
          <w:rFonts w:cstheme="minorHAnsi"/>
        </w:rPr>
        <w:t>.</w:t>
      </w:r>
    </w:p>
    <w:p w14:paraId="66FB79EB" w14:textId="24731A47" w:rsidR="00816640" w:rsidRPr="00B07A3B" w:rsidRDefault="00816640" w:rsidP="0081664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4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13334267" w:rsidR="007D61A8" w:rsidRPr="00816640" w:rsidRDefault="00A100ED" w:rsidP="0081664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860B4">
        <w:rPr>
          <w:rFonts w:ascii="Calibri" w:hAnsi="Calibri" w:cstheme="minorHAnsi"/>
          <w:b/>
          <w:color w:val="auto"/>
          <w:u w:val="single"/>
        </w:rPr>
        <w:t>Haleigh Brown</w:t>
      </w:r>
      <w:r w:rsidR="00333FA4" w:rsidRPr="000860B4">
        <w:rPr>
          <w:rFonts w:eastAsia="Times New Roman" w:cstheme="minorHAnsi"/>
          <w:b/>
          <w:bCs/>
          <w:u w:val="single"/>
        </w:rPr>
        <w:t>:</w:t>
      </w:r>
      <w:r w:rsidR="00333FA4" w:rsidRPr="000860B4">
        <w:rPr>
          <w:rFonts w:eastAsia="Times New Roman" w:cstheme="minorHAnsi"/>
        </w:rPr>
        <w:t xml:space="preserve"> </w:t>
      </w:r>
      <w:r w:rsidR="00CE30E3">
        <w:rPr>
          <w:rFonts w:eastAsia="Times New Roman" w:cstheme="minorHAnsi"/>
        </w:rPr>
        <w:t xml:space="preserve">Previous research </w:t>
      </w:r>
      <w:r w:rsidR="005177F1">
        <w:rPr>
          <w:rFonts w:eastAsia="Times New Roman" w:cstheme="minorHAnsi"/>
        </w:rPr>
        <w:t>focuse</w:t>
      </w:r>
      <w:r w:rsidR="00166AA2">
        <w:rPr>
          <w:rFonts w:eastAsia="Times New Roman" w:cstheme="minorHAnsi"/>
        </w:rPr>
        <w:t>s</w:t>
      </w:r>
      <w:r w:rsidR="005177F1">
        <w:rPr>
          <w:rFonts w:eastAsia="Times New Roman" w:cstheme="minorHAnsi"/>
        </w:rPr>
        <w:t xml:space="preserve"> on </w:t>
      </w:r>
      <w:r w:rsidR="00EE7820">
        <w:rPr>
          <w:rFonts w:eastAsia="Times New Roman" w:cstheme="minorHAnsi"/>
        </w:rPr>
        <w:t>nitric oxide’s</w:t>
      </w:r>
      <w:r w:rsidRPr="000860B4">
        <w:rPr>
          <w:rFonts w:eastAsia="Times New Roman" w:cstheme="minorHAnsi"/>
        </w:rPr>
        <w:t xml:space="preserve"> f</w:t>
      </w:r>
      <w:r w:rsidRPr="000860B4">
        <w:rPr>
          <w:rFonts w:cstheme="minorHAnsi"/>
        </w:rPr>
        <w:t xml:space="preserve">ormation and </w:t>
      </w:r>
      <w:r w:rsidR="007D3EB6">
        <w:rPr>
          <w:rFonts w:cstheme="minorHAnsi"/>
        </w:rPr>
        <w:t xml:space="preserve">the resulting physiological </w:t>
      </w:r>
      <w:r w:rsidRPr="000860B4">
        <w:rPr>
          <w:rFonts w:cstheme="minorHAnsi"/>
        </w:rPr>
        <w:t>effects</w:t>
      </w:r>
      <w:r w:rsidR="00A14AAF">
        <w:rPr>
          <w:rFonts w:cstheme="minorHAnsi"/>
        </w:rPr>
        <w:t xml:space="preserve"> while neglecting the </w:t>
      </w:r>
      <w:r w:rsidR="001A77DB">
        <w:rPr>
          <w:rFonts w:cstheme="minorHAnsi"/>
        </w:rPr>
        <w:t>cascade connecting the two</w:t>
      </w:r>
      <w:r w:rsidR="007D3EB6">
        <w:rPr>
          <w:rFonts w:cstheme="minorHAnsi"/>
        </w:rPr>
        <w:t xml:space="preserve">. Our protocol </w:t>
      </w:r>
      <w:r w:rsidR="00816947">
        <w:rPr>
          <w:rFonts w:cstheme="minorHAnsi"/>
        </w:rPr>
        <w:t>measures</w:t>
      </w:r>
      <w:r w:rsidR="00BF14F9">
        <w:rPr>
          <w:rFonts w:cstheme="minorHAnsi"/>
        </w:rPr>
        <w:t xml:space="preserve"> cGMP, a second messenger in</w:t>
      </w:r>
      <w:r w:rsidR="000860B4">
        <w:rPr>
          <w:rFonts w:cstheme="minorHAnsi"/>
        </w:rPr>
        <w:t xml:space="preserve"> </w:t>
      </w:r>
      <w:r w:rsidR="00BF14F9">
        <w:rPr>
          <w:rFonts w:cstheme="minorHAnsi"/>
        </w:rPr>
        <w:t>the cascade.</w:t>
      </w:r>
    </w:p>
    <w:p w14:paraId="5B67E757" w14:textId="0B5DECA0" w:rsidR="00816640" w:rsidRPr="000860B4" w:rsidRDefault="00816640" w:rsidP="0081664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 4.1</w:t>
      </w:r>
    </w:p>
    <w:p w14:paraId="5FB9E360" w14:textId="77777777" w:rsidR="000860B4" w:rsidRPr="000860B4" w:rsidRDefault="000860B4" w:rsidP="000860B4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800CFBE" w:rsidR="00333FA4" w:rsidRPr="00816640" w:rsidRDefault="00B0455B" w:rsidP="0081664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aleigh Brow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91BE8">
        <w:rPr>
          <w:rFonts w:cstheme="minorHAnsi"/>
        </w:rPr>
        <w:t>Our protocol is</w:t>
      </w:r>
      <w:r w:rsidR="006C2369">
        <w:rPr>
          <w:rFonts w:cstheme="minorHAnsi"/>
        </w:rPr>
        <w:t xml:space="preserve"> simple, accessible, and easily adaptable to </w:t>
      </w:r>
      <w:r w:rsidR="00B17351">
        <w:rPr>
          <w:rFonts w:cstheme="minorHAnsi"/>
        </w:rPr>
        <w:t>various</w:t>
      </w:r>
      <w:r w:rsidR="006C2369">
        <w:rPr>
          <w:rFonts w:cstheme="minorHAnsi"/>
        </w:rPr>
        <w:t xml:space="preserve"> tissue types.</w:t>
      </w:r>
    </w:p>
    <w:p w14:paraId="13285F32" w14:textId="2D4B5A77" w:rsidR="00D75084" w:rsidRPr="00816640" w:rsidRDefault="00816640" w:rsidP="0081664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72E0370" w:rsidR="00FF25E5" w:rsidRPr="00816640" w:rsidRDefault="00A13CC3" w:rsidP="00816640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DC5FE6B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A4B3C" w:rsidRPr="00121646">
        <w:t xml:space="preserve">Animal Care and Use Committee </w:t>
      </w:r>
      <w:r w:rsidRPr="00710EA3">
        <w:rPr>
          <w:rFonts w:eastAsia="Times New Roman" w:cstheme="minorHAnsi"/>
        </w:rPr>
        <w:t xml:space="preserve">at </w:t>
      </w:r>
      <w:r w:rsidR="00EA4B3C" w:rsidRPr="00121646">
        <w:rPr>
          <w:bCs/>
        </w:rPr>
        <w:t>National Institute of Diabetes and Digestive and Kidney Diseas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1A1565F" w:rsidR="00CE10F2" w:rsidRDefault="000E7FCF" w:rsidP="0081664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E7FCF">
        <w:rPr>
          <w:rFonts w:cstheme="minorHAnsi"/>
          <w:b/>
          <w:bCs/>
        </w:rPr>
        <w:t xml:space="preserve">Preparation, Homogenization, and Acetylation of </w:t>
      </w:r>
      <w:r>
        <w:rPr>
          <w:rFonts w:cstheme="minorHAnsi"/>
          <w:b/>
          <w:bCs/>
        </w:rPr>
        <w:t xml:space="preserve">Porcine </w:t>
      </w:r>
      <w:r w:rsidRPr="000E7FCF">
        <w:rPr>
          <w:rFonts w:cstheme="minorHAnsi"/>
          <w:b/>
          <w:bCs/>
        </w:rPr>
        <w:t>Tissue Samples for ELISA Assay</w:t>
      </w:r>
    </w:p>
    <w:p w14:paraId="6FE16670" w14:textId="1589209F" w:rsidR="00985FE6" w:rsidRPr="00816640" w:rsidRDefault="00D7547B" w:rsidP="0081664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E59BC" w:rsidRPr="00816640">
        <w:rPr>
          <w:rFonts w:ascii="Calibri" w:hAnsi="Calibri" w:cstheme="minorHAnsi"/>
          <w:b/>
          <w:color w:val="auto"/>
        </w:rPr>
        <w:t>Haleigh Brown</w:t>
      </w:r>
    </w:p>
    <w:p w14:paraId="2A8A44A7" w14:textId="36AA5A80" w:rsidR="00EA4B3C" w:rsidRDefault="00EA4B3C" w:rsidP="00816640">
      <w:pPr>
        <w:pStyle w:val="Narration"/>
        <w:numPr>
          <w:ilvl w:val="1"/>
          <w:numId w:val="3"/>
        </w:numPr>
      </w:pPr>
      <w:r>
        <w:t xml:space="preserve">To begin, place a tissue </w:t>
      </w:r>
      <w:proofErr w:type="spellStart"/>
      <w:r>
        <w:t>pulverizer</w:t>
      </w:r>
      <w:proofErr w:type="spellEnd"/>
      <w:r>
        <w:t xml:space="preserve">, tweezers, and spoon on dry ice for 10 minutes </w:t>
      </w:r>
      <w:r w:rsidRPr="00B11B6D">
        <w:rPr>
          <w:b/>
        </w:rPr>
        <w:t>[1]</w:t>
      </w:r>
      <w:r>
        <w:t>.</w:t>
      </w:r>
      <w:r w:rsidR="00704208" w:rsidRPr="00704208">
        <w:t xml:space="preserve"> </w:t>
      </w:r>
      <w:r w:rsidR="00704208">
        <w:t>Weigh out an excess of porcine</w:t>
      </w:r>
      <w:r w:rsidR="00A37F04">
        <w:t xml:space="preserve"> </w:t>
      </w:r>
      <w:r w:rsidR="00A37F04">
        <w:rPr>
          <w:i/>
          <w:iCs/>
          <w:color w:val="EE0000"/>
        </w:rPr>
        <w:t>(pore-seen)</w:t>
      </w:r>
      <w:r w:rsidR="00704208">
        <w:t xml:space="preserve"> tissue to account for loss during pulverization </w:t>
      </w:r>
      <w:r w:rsidR="00704208" w:rsidRPr="00B11B6D">
        <w:rPr>
          <w:b/>
        </w:rPr>
        <w:t>[</w:t>
      </w:r>
      <w:r w:rsidR="00704208">
        <w:rPr>
          <w:b/>
        </w:rPr>
        <w:t>2</w:t>
      </w:r>
      <w:r w:rsidR="00704208" w:rsidRPr="00B11B6D">
        <w:rPr>
          <w:b/>
        </w:rPr>
        <w:t>]</w:t>
      </w:r>
      <w:r w:rsidR="00704208">
        <w:t xml:space="preserve">. Transfer the tissue to the chilled </w:t>
      </w:r>
      <w:proofErr w:type="spellStart"/>
      <w:r w:rsidR="00704208">
        <w:t>pulverizer</w:t>
      </w:r>
      <w:proofErr w:type="spellEnd"/>
      <w:r w:rsidR="00704208">
        <w:t xml:space="preserve"> placed on dry ice </w:t>
      </w:r>
      <w:r w:rsidR="00704208" w:rsidRPr="00B11B6D">
        <w:rPr>
          <w:b/>
        </w:rPr>
        <w:t>[</w:t>
      </w:r>
      <w:r w:rsidR="00704208">
        <w:rPr>
          <w:b/>
        </w:rPr>
        <w:t>3</w:t>
      </w:r>
      <w:r w:rsidR="00704208" w:rsidRPr="00B11B6D">
        <w:rPr>
          <w:b/>
        </w:rPr>
        <w:t>]</w:t>
      </w:r>
      <w:r w:rsidR="00704208">
        <w:t>.</w:t>
      </w:r>
    </w:p>
    <w:p w14:paraId="5D288179" w14:textId="472894A4" w:rsidR="00EA4B3C" w:rsidRDefault="00EA4B3C" w:rsidP="00816640">
      <w:pPr>
        <w:pStyle w:val="ShotDescription"/>
        <w:numPr>
          <w:ilvl w:val="2"/>
          <w:numId w:val="3"/>
        </w:numPr>
      </w:pPr>
      <w:r>
        <w:t xml:space="preserve">WIDE: Talent placing the tissue </w:t>
      </w:r>
      <w:proofErr w:type="spellStart"/>
      <w:r>
        <w:t>pulverizer</w:t>
      </w:r>
      <w:proofErr w:type="spellEnd"/>
      <w:r>
        <w:t>, tweezers, and spoon onto dry ice.</w:t>
      </w:r>
    </w:p>
    <w:p w14:paraId="75FBF245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weighing a piece of tissue.</w:t>
      </w:r>
    </w:p>
    <w:p w14:paraId="5D8A2FCF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 xml:space="preserve">Talent transferring tissue to the </w:t>
      </w:r>
      <w:proofErr w:type="spellStart"/>
      <w:r>
        <w:t>pulverizer</w:t>
      </w:r>
      <w:proofErr w:type="spellEnd"/>
      <w:r>
        <w:t xml:space="preserve"> on dry ice.</w:t>
      </w:r>
    </w:p>
    <w:p w14:paraId="19590406" w14:textId="77777777" w:rsidR="00EA4B3C" w:rsidRDefault="00EA4B3C" w:rsidP="00EA4B3C"/>
    <w:p w14:paraId="10D53E7D" w14:textId="4DA3292E" w:rsidR="00EA4B3C" w:rsidRDefault="00EA4B3C" w:rsidP="00816640">
      <w:pPr>
        <w:pStyle w:val="Narration"/>
        <w:numPr>
          <w:ilvl w:val="1"/>
          <w:numId w:val="3"/>
        </w:numPr>
      </w:pPr>
      <w:r>
        <w:t xml:space="preserve">Flash-freeze the tissue by pouring liquid nitrogen into the </w:t>
      </w:r>
      <w:proofErr w:type="spellStart"/>
      <w:r>
        <w:t>pulverizer</w:t>
      </w:r>
      <w:proofErr w:type="spellEnd"/>
      <w:r>
        <w:t xml:space="preserve"> and allow it to fully vaporize before proceeding </w:t>
      </w:r>
      <w:r w:rsidRPr="00B11B6D">
        <w:rPr>
          <w:b/>
        </w:rPr>
        <w:t>[1]</w:t>
      </w:r>
      <w:r>
        <w:t>.</w:t>
      </w:r>
      <w:r w:rsidR="00704208" w:rsidRPr="00704208">
        <w:t xml:space="preserve"> </w:t>
      </w:r>
      <w:r w:rsidR="00704208">
        <w:t xml:space="preserve">Then replace the lid of the </w:t>
      </w:r>
      <w:proofErr w:type="spellStart"/>
      <w:r w:rsidR="00704208">
        <w:t>pulverizer</w:t>
      </w:r>
      <w:proofErr w:type="spellEnd"/>
      <w:r w:rsidR="00704208">
        <w:t xml:space="preserve"> and strike it 15 times using a mallet </w:t>
      </w:r>
      <w:r w:rsidR="00704208" w:rsidRPr="00B11B6D">
        <w:rPr>
          <w:b/>
        </w:rPr>
        <w:t>[</w:t>
      </w:r>
      <w:r w:rsidR="00704208">
        <w:rPr>
          <w:b/>
        </w:rPr>
        <w:t>2</w:t>
      </w:r>
      <w:r w:rsidR="00704208" w:rsidRPr="00B11B6D">
        <w:rPr>
          <w:b/>
        </w:rPr>
        <w:t>]</w:t>
      </w:r>
      <w:r w:rsidR="00704208">
        <w:t>.</w:t>
      </w:r>
    </w:p>
    <w:p w14:paraId="04D0F04C" w14:textId="46B8309A" w:rsidR="00EA4B3C" w:rsidRDefault="00EA4B3C" w:rsidP="00816640">
      <w:pPr>
        <w:pStyle w:val="ShotDescription"/>
        <w:numPr>
          <w:ilvl w:val="2"/>
          <w:numId w:val="3"/>
        </w:numPr>
      </w:pPr>
      <w:r>
        <w:t xml:space="preserve">Talent pouring liquid nitrogen onto the tissue in the </w:t>
      </w:r>
      <w:proofErr w:type="spellStart"/>
      <w:r>
        <w:t>pulverizer</w:t>
      </w:r>
      <w:proofErr w:type="spellEnd"/>
      <w:r>
        <w:t>.</w:t>
      </w:r>
    </w:p>
    <w:p w14:paraId="5E9F3BC5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 xml:space="preserve">Talent hammering the lid of the </w:t>
      </w:r>
      <w:proofErr w:type="spellStart"/>
      <w:r>
        <w:t>pulverizer</w:t>
      </w:r>
      <w:proofErr w:type="spellEnd"/>
      <w:r>
        <w:t>.</w:t>
      </w:r>
    </w:p>
    <w:p w14:paraId="1DC4DC32" w14:textId="77777777" w:rsidR="00EA4B3C" w:rsidRDefault="00EA4B3C" w:rsidP="00EA4B3C"/>
    <w:p w14:paraId="244025A9" w14:textId="4D6663D2" w:rsidR="00EA4B3C" w:rsidRDefault="00512A83" w:rsidP="00816640">
      <w:pPr>
        <w:pStyle w:val="Narration"/>
        <w:numPr>
          <w:ilvl w:val="1"/>
          <w:numId w:val="3"/>
        </w:numPr>
      </w:pPr>
      <w:r>
        <w:t>Now, t</w:t>
      </w:r>
      <w:r w:rsidR="00EA4B3C">
        <w:t>are a bead homogenizer</w:t>
      </w:r>
      <w:r w:rsidR="00640921">
        <w:t xml:space="preserve"> </w:t>
      </w:r>
      <w:r w:rsidR="00640921">
        <w:rPr>
          <w:i/>
          <w:iCs/>
          <w:color w:val="EE0000"/>
        </w:rPr>
        <w:t>(hum</w:t>
      </w:r>
      <w:r w:rsidR="008E6E7C">
        <w:rPr>
          <w:i/>
          <w:iCs/>
          <w:color w:val="EE0000"/>
        </w:rPr>
        <w:t>-ah-</w:t>
      </w:r>
      <w:proofErr w:type="spellStart"/>
      <w:r w:rsidR="008E6E7C">
        <w:rPr>
          <w:i/>
          <w:iCs/>
          <w:color w:val="EE0000"/>
        </w:rPr>
        <w:t>jen</w:t>
      </w:r>
      <w:proofErr w:type="spellEnd"/>
      <w:r w:rsidR="008E6E7C">
        <w:rPr>
          <w:i/>
          <w:iCs/>
          <w:color w:val="EE0000"/>
        </w:rPr>
        <w:t>-</w:t>
      </w:r>
      <w:proofErr w:type="spellStart"/>
      <w:r w:rsidR="008E6E7C">
        <w:rPr>
          <w:i/>
          <w:iCs/>
          <w:color w:val="EE0000"/>
        </w:rPr>
        <w:t>ie-zer</w:t>
      </w:r>
      <w:proofErr w:type="spellEnd"/>
      <w:r w:rsidR="008E6E7C">
        <w:rPr>
          <w:i/>
          <w:iCs/>
          <w:color w:val="EE0000"/>
        </w:rPr>
        <w:t>)</w:t>
      </w:r>
      <w:r w:rsidR="00EA4B3C">
        <w:t xml:space="preserve"> tube on a balance </w:t>
      </w:r>
      <w:r w:rsidR="00EA4B3C" w:rsidRPr="00B11B6D">
        <w:rPr>
          <w:b/>
        </w:rPr>
        <w:t>[1]</w:t>
      </w:r>
      <w:r w:rsidR="00EA4B3C">
        <w:t xml:space="preserve">. Using the chilled spoon and tweezers, transfer the pulverized tissue into the tube </w:t>
      </w:r>
      <w:r w:rsidR="00EA4B3C" w:rsidRPr="00B11B6D">
        <w:rPr>
          <w:b/>
        </w:rPr>
        <w:t>[2]</w:t>
      </w:r>
      <w:r w:rsidR="00EA4B3C">
        <w:t>.</w:t>
      </w:r>
    </w:p>
    <w:p w14:paraId="4BF18069" w14:textId="77777777" w:rsidR="00EA4B3C" w:rsidRDefault="00EA4B3C" w:rsidP="00EA4B3C"/>
    <w:p w14:paraId="0AD828F2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taring a bead homogenizer tube on a balance.</w:t>
      </w:r>
    </w:p>
    <w:p w14:paraId="21A77580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transferring the pulverized tissue into the tube using tweezers and a spoon.</w:t>
      </w:r>
    </w:p>
    <w:p w14:paraId="30538212" w14:textId="77777777" w:rsidR="00EA4B3C" w:rsidRDefault="00EA4B3C" w:rsidP="00EA4B3C"/>
    <w:p w14:paraId="560B7DC9" w14:textId="76D0BD4B" w:rsidR="00EA4B3C" w:rsidRDefault="00EA4B3C" w:rsidP="00816640">
      <w:pPr>
        <w:pStyle w:val="Narration"/>
        <w:numPr>
          <w:ilvl w:val="1"/>
          <w:numId w:val="3"/>
        </w:numPr>
      </w:pPr>
      <w:r>
        <w:t xml:space="preserve">Pipette 0.1 normal hydrochloric acid into the homogenization tube, ensuring the volume in microliters is a multiple of the tissue mass in milligrams </w:t>
      </w:r>
      <w:r w:rsidRPr="00B11B6D">
        <w:rPr>
          <w:b/>
        </w:rPr>
        <w:t>[1]</w:t>
      </w:r>
      <w:r>
        <w:t>.</w:t>
      </w:r>
      <w:r w:rsidR="00512A83" w:rsidRPr="00512A83">
        <w:t xml:space="preserve"> </w:t>
      </w:r>
      <w:r w:rsidR="00512A83">
        <w:t xml:space="preserve">Then homogenize the tissue sample </w:t>
      </w:r>
      <w:r w:rsidR="00EB373E">
        <w:t xml:space="preserve">using </w:t>
      </w:r>
      <w:r w:rsidR="00512A83">
        <w:t xml:space="preserve">a bead mill homogenizer </w:t>
      </w:r>
      <w:r w:rsidR="00512A83" w:rsidRPr="00B11B6D">
        <w:rPr>
          <w:b/>
        </w:rPr>
        <w:t>[</w:t>
      </w:r>
      <w:r w:rsidR="00512A83">
        <w:rPr>
          <w:b/>
        </w:rPr>
        <w:t>2</w:t>
      </w:r>
      <w:r w:rsidR="00512A83" w:rsidRPr="00B11B6D">
        <w:rPr>
          <w:b/>
        </w:rPr>
        <w:t>]</w:t>
      </w:r>
      <w:r w:rsidR="00512A83">
        <w:t xml:space="preserve">. </w:t>
      </w:r>
    </w:p>
    <w:p w14:paraId="4EE852C2" w14:textId="40FACACD" w:rsidR="00EA4B3C" w:rsidRDefault="00EA4B3C" w:rsidP="00816640">
      <w:pPr>
        <w:pStyle w:val="ShotDescription"/>
        <w:numPr>
          <w:ilvl w:val="2"/>
          <w:numId w:val="3"/>
        </w:numPr>
      </w:pPr>
      <w:r>
        <w:t>Talent pipetting hydrochloric acid into the tube labeled ‘</w:t>
      </w:r>
      <w:r w:rsidR="00D0773B">
        <w:t>P1 Ctrl Glut’</w:t>
      </w:r>
      <w:r>
        <w:t>.</w:t>
      </w:r>
    </w:p>
    <w:p w14:paraId="41BBC500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loading the tube into a bead mill homogenizer.</w:t>
      </w:r>
    </w:p>
    <w:p w14:paraId="5B8179C0" w14:textId="77777777" w:rsidR="00EA4B3C" w:rsidRDefault="00EA4B3C" w:rsidP="00EA4B3C"/>
    <w:p w14:paraId="6EB3A226" w14:textId="7042EB51" w:rsidR="00EA4B3C" w:rsidRDefault="00512A83" w:rsidP="00816640">
      <w:pPr>
        <w:pStyle w:val="Narration"/>
        <w:numPr>
          <w:ilvl w:val="1"/>
          <w:numId w:val="3"/>
        </w:numPr>
      </w:pPr>
      <w:r>
        <w:t>Centrifuge the</w:t>
      </w:r>
      <w:r w:rsidR="00EA4B3C">
        <w:t xml:space="preserve"> </w:t>
      </w:r>
      <w:r>
        <w:t>homogenate</w:t>
      </w:r>
      <w:r w:rsidR="00EA4B3C">
        <w:t xml:space="preserve"> at 17,000 </w:t>
      </w:r>
      <w:r>
        <w:rPr>
          <w:i/>
          <w:iCs/>
        </w:rPr>
        <w:t>g</w:t>
      </w:r>
      <w:r w:rsidR="009E64CD">
        <w:t xml:space="preserve"> </w:t>
      </w:r>
      <w:r w:rsidR="00EE659B">
        <w:rPr>
          <w:i/>
          <w:iCs/>
          <w:color w:val="EE0000"/>
        </w:rPr>
        <w:t>(</w:t>
      </w:r>
      <w:r w:rsidR="00816640">
        <w:rPr>
          <w:i/>
          <w:iCs/>
          <w:color w:val="EE0000"/>
        </w:rPr>
        <w:t>Gees</w:t>
      </w:r>
      <w:r w:rsidR="00EE659B">
        <w:rPr>
          <w:i/>
          <w:iCs/>
          <w:color w:val="EE0000"/>
        </w:rPr>
        <w:t>)</w:t>
      </w:r>
      <w:r w:rsidR="00EA4B3C">
        <w:t xml:space="preserve"> for 30 minutes while maintaining </w:t>
      </w:r>
      <w:r w:rsidR="000A3004">
        <w:t xml:space="preserve">a </w:t>
      </w:r>
      <w:r w:rsidR="00EF6812">
        <w:t xml:space="preserve">sample temperature of </w:t>
      </w:r>
      <w:r w:rsidR="00EA4B3C">
        <w:t xml:space="preserve">4 degrees Celsius </w:t>
      </w:r>
      <w:r w:rsidR="00EA4B3C" w:rsidRPr="00B11B6D">
        <w:rPr>
          <w:b/>
        </w:rPr>
        <w:t>[1]</w:t>
      </w:r>
      <w:r w:rsidR="00EA4B3C">
        <w:t>.</w:t>
      </w:r>
      <w:r w:rsidRPr="00512A83">
        <w:t xml:space="preserve"> </w:t>
      </w:r>
      <w:r>
        <w:t xml:space="preserve">Transfer the resulting supernatant to a microcentrifuge tube </w:t>
      </w:r>
      <w:r w:rsidRPr="00B11B6D">
        <w:rPr>
          <w:b/>
        </w:rPr>
        <w:t>[</w:t>
      </w:r>
      <w:r>
        <w:rPr>
          <w:b/>
        </w:rPr>
        <w:t>2</w:t>
      </w:r>
      <w:r w:rsidRPr="00B11B6D">
        <w:rPr>
          <w:b/>
        </w:rPr>
        <w:t>]</w:t>
      </w:r>
      <w:r>
        <w:t xml:space="preserve">. Centrifuge again for 10 minutes while maintaining </w:t>
      </w:r>
      <w:r w:rsidR="00C25D69">
        <w:t xml:space="preserve">a sample temperature of </w:t>
      </w:r>
      <w:r>
        <w:t xml:space="preserve">4 degrees Celsius </w:t>
      </w:r>
      <w:r w:rsidRPr="00B11B6D">
        <w:rPr>
          <w:b/>
        </w:rPr>
        <w:t>[</w:t>
      </w:r>
      <w:r>
        <w:rPr>
          <w:b/>
        </w:rPr>
        <w:t>3</w:t>
      </w:r>
      <w:r w:rsidRPr="00B11B6D">
        <w:rPr>
          <w:b/>
        </w:rPr>
        <w:t>]</w:t>
      </w:r>
      <w:r>
        <w:t>.</w:t>
      </w:r>
      <w:r w:rsidRPr="00512A83">
        <w:t xml:space="preserve"> </w:t>
      </w:r>
      <w:r>
        <w:t xml:space="preserve">Pipette an aliquot of the final supernatant into a </w:t>
      </w:r>
      <w:r>
        <w:lastRenderedPageBreak/>
        <w:t xml:space="preserve">microcentrifuge tube and place it on ice </w:t>
      </w:r>
      <w:r w:rsidRPr="00B11B6D">
        <w:rPr>
          <w:b/>
        </w:rPr>
        <w:t>[</w:t>
      </w:r>
      <w:r>
        <w:rPr>
          <w:b/>
        </w:rPr>
        <w:t>4</w:t>
      </w:r>
      <w:r w:rsidRPr="00B11B6D">
        <w:rPr>
          <w:b/>
        </w:rPr>
        <w:t>]</w:t>
      </w:r>
      <w:r>
        <w:t>.</w:t>
      </w:r>
    </w:p>
    <w:p w14:paraId="3BA61934" w14:textId="7E6F3036" w:rsidR="00EA4B3C" w:rsidRDefault="00EA4B3C" w:rsidP="00816640">
      <w:pPr>
        <w:pStyle w:val="ShotDescription"/>
        <w:numPr>
          <w:ilvl w:val="2"/>
          <w:numId w:val="3"/>
        </w:numPr>
      </w:pPr>
      <w:r>
        <w:t>Talent placing the tube into a centrifuge</w:t>
      </w:r>
      <w:r w:rsidR="00512A83">
        <w:t xml:space="preserve"> and setting the parameters. </w:t>
      </w:r>
    </w:p>
    <w:p w14:paraId="6E21BF6C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pipetting supernatant into a microcentrifuge tube.</w:t>
      </w:r>
    </w:p>
    <w:p w14:paraId="5408B86B" w14:textId="02DAB049" w:rsidR="00EA4B3C" w:rsidRDefault="00EA4B3C" w:rsidP="00816640">
      <w:pPr>
        <w:pStyle w:val="ShotDescription"/>
        <w:numPr>
          <w:ilvl w:val="2"/>
          <w:numId w:val="3"/>
        </w:numPr>
      </w:pPr>
      <w:r>
        <w:t>Talent placing the tube into the centrifuge.</w:t>
      </w:r>
    </w:p>
    <w:p w14:paraId="6D97D5FB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pipetting an aliquot of supernatant into a microcentrifuge tube and placing it in a bucket of ice.</w:t>
      </w:r>
    </w:p>
    <w:p w14:paraId="74F8FAB6" w14:textId="77777777" w:rsidR="00EA4B3C" w:rsidRDefault="00EA4B3C" w:rsidP="00EA4B3C"/>
    <w:p w14:paraId="41F55B2F" w14:textId="5919551E" w:rsidR="00EA4B3C" w:rsidRDefault="00530E27" w:rsidP="00816640">
      <w:pPr>
        <w:pStyle w:val="Narration"/>
        <w:numPr>
          <w:ilvl w:val="1"/>
          <w:numId w:val="3"/>
        </w:numPr>
      </w:pPr>
      <w:r>
        <w:t>Next, pipette</w:t>
      </w:r>
      <w:r w:rsidR="00EA4B3C">
        <w:t xml:space="preserve"> 9.9 milliliters of ELISA </w:t>
      </w:r>
      <w:r w:rsidR="003E51E7">
        <w:rPr>
          <w:i/>
          <w:iCs/>
          <w:color w:val="EE0000"/>
        </w:rPr>
        <w:t>(</w:t>
      </w:r>
      <w:r w:rsidR="005A5DFE">
        <w:rPr>
          <w:i/>
          <w:iCs/>
          <w:color w:val="EE0000"/>
        </w:rPr>
        <w:t>ee-lie-</w:t>
      </w:r>
      <w:proofErr w:type="spellStart"/>
      <w:r w:rsidR="005A5DFE">
        <w:rPr>
          <w:i/>
          <w:iCs/>
          <w:color w:val="EE0000"/>
        </w:rPr>
        <w:t>suh</w:t>
      </w:r>
      <w:proofErr w:type="spellEnd"/>
      <w:r w:rsidR="003E51E7">
        <w:rPr>
          <w:i/>
          <w:iCs/>
          <w:color w:val="EE0000"/>
        </w:rPr>
        <w:t>)</w:t>
      </w:r>
      <w:r w:rsidR="00496498">
        <w:rPr>
          <w:i/>
          <w:iCs/>
          <w:color w:val="EE0000"/>
        </w:rPr>
        <w:t xml:space="preserve"> </w:t>
      </w:r>
      <w:r w:rsidR="00EA4B3C">
        <w:t xml:space="preserve">buffer to </w:t>
      </w:r>
      <w:r>
        <w:t>a</w:t>
      </w:r>
      <w:r w:rsidR="00EA4B3C">
        <w:t xml:space="preserve"> tube labeled standard B </w:t>
      </w:r>
      <w:r w:rsidR="00EA4B3C" w:rsidRPr="00B11B6D">
        <w:rPr>
          <w:b/>
        </w:rPr>
        <w:t>[1]</w:t>
      </w:r>
      <w:r w:rsidR="00EA4B3C">
        <w:t>.</w:t>
      </w:r>
      <w:r w:rsidRPr="00530E27">
        <w:t xml:space="preserve"> </w:t>
      </w:r>
      <w:r>
        <w:t xml:space="preserve">Pipette 100 microliters of standard stock solution into the standard B tube </w:t>
      </w:r>
      <w:r>
        <w:rPr>
          <w:b/>
          <w:bCs/>
        </w:rPr>
        <w:t xml:space="preserve">[2-TXT]. </w:t>
      </w:r>
      <w:r>
        <w:t xml:space="preserve"> Vortex thoroughly to ensure an even suspension </w:t>
      </w:r>
      <w:r w:rsidRPr="00B11B6D">
        <w:rPr>
          <w:b/>
        </w:rPr>
        <w:t>[</w:t>
      </w:r>
      <w:r>
        <w:rPr>
          <w:b/>
        </w:rPr>
        <w:t>3</w:t>
      </w:r>
      <w:r w:rsidRPr="00B11B6D">
        <w:rPr>
          <w:b/>
        </w:rPr>
        <w:t>]</w:t>
      </w:r>
      <w:r>
        <w:t>.</w:t>
      </w:r>
    </w:p>
    <w:p w14:paraId="04FB67FC" w14:textId="4364D3DB" w:rsidR="00EA4B3C" w:rsidRDefault="00EA4B3C" w:rsidP="00816640">
      <w:pPr>
        <w:pStyle w:val="ShotDescription"/>
        <w:numPr>
          <w:ilvl w:val="2"/>
          <w:numId w:val="3"/>
        </w:numPr>
      </w:pPr>
      <w:r>
        <w:t>Talent pipetting 9.9 milliliters of ELISA buffer into the tube labeled standard B.</w:t>
      </w:r>
    </w:p>
    <w:p w14:paraId="785F6DF9" w14:textId="77777777" w:rsidR="00530E27" w:rsidRDefault="00EA4B3C" w:rsidP="00816640">
      <w:pPr>
        <w:pStyle w:val="ShotDescription"/>
        <w:numPr>
          <w:ilvl w:val="2"/>
          <w:numId w:val="3"/>
        </w:numPr>
      </w:pPr>
      <w:r>
        <w:t>Talent adding 100 microliters of standard stock to the standard B tube</w:t>
      </w:r>
      <w:r w:rsidR="00530E27">
        <w:t xml:space="preserve">. </w:t>
      </w:r>
      <w:r w:rsidR="00530E27">
        <w:rPr>
          <w:b/>
          <w:bCs/>
        </w:rPr>
        <w:t xml:space="preserve">TXT: Standard stock: </w:t>
      </w:r>
      <w:r w:rsidR="00530E27" w:rsidRPr="00530E27">
        <w:rPr>
          <w:b/>
          <w:bCs/>
        </w:rPr>
        <w:t xml:space="preserve">300 </w:t>
      </w:r>
      <w:proofErr w:type="spellStart"/>
      <w:r w:rsidR="00530E27" w:rsidRPr="00530E27">
        <w:rPr>
          <w:b/>
          <w:bCs/>
        </w:rPr>
        <w:t>pmol</w:t>
      </w:r>
      <w:proofErr w:type="spellEnd"/>
      <w:r w:rsidR="00530E27" w:rsidRPr="00530E27">
        <w:rPr>
          <w:b/>
          <w:bCs/>
        </w:rPr>
        <w:t>/mL of cGMP</w:t>
      </w:r>
      <w:r>
        <w:t xml:space="preserve"> </w:t>
      </w:r>
    </w:p>
    <w:p w14:paraId="3BD0E3AC" w14:textId="67E93238" w:rsidR="00EA4B3C" w:rsidRDefault="00530E27" w:rsidP="00816640">
      <w:pPr>
        <w:pStyle w:val="ShotDescription"/>
        <w:numPr>
          <w:ilvl w:val="2"/>
          <w:numId w:val="3"/>
        </w:numPr>
      </w:pPr>
      <w:r>
        <w:t xml:space="preserve">Talent </w:t>
      </w:r>
      <w:r w:rsidR="00EA4B3C">
        <w:t xml:space="preserve">vortexing </w:t>
      </w:r>
      <w:r>
        <w:t>the tube contents</w:t>
      </w:r>
      <w:r w:rsidR="00EA4B3C">
        <w:t>.</w:t>
      </w:r>
    </w:p>
    <w:p w14:paraId="57BB0F01" w14:textId="77777777" w:rsidR="00EA4B3C" w:rsidRDefault="00EA4B3C" w:rsidP="00EA4B3C"/>
    <w:p w14:paraId="0D573A2E" w14:textId="4A283D00" w:rsidR="00EA4B3C" w:rsidRDefault="00EA4B3C" w:rsidP="00816640">
      <w:pPr>
        <w:pStyle w:val="Narration"/>
        <w:numPr>
          <w:ilvl w:val="1"/>
          <w:numId w:val="3"/>
        </w:numPr>
      </w:pPr>
      <w:r>
        <w:t xml:space="preserve">Transfer 1,000 microliters of the solution from standard B to the tube labeled standard 1 </w:t>
      </w:r>
      <w:r w:rsidRPr="00B11B6D">
        <w:rPr>
          <w:b/>
        </w:rPr>
        <w:t>[1]</w:t>
      </w:r>
      <w:r w:rsidR="00530E27">
        <w:t xml:space="preserve">. Then add 500 microliters of ELISA buffer to the tubes labeled standard 0 and standards 2 through 8 </w:t>
      </w:r>
      <w:r w:rsidR="00530E27" w:rsidRPr="00B11B6D">
        <w:rPr>
          <w:b/>
        </w:rPr>
        <w:t>[</w:t>
      </w:r>
      <w:r w:rsidR="00530E27">
        <w:rPr>
          <w:b/>
        </w:rPr>
        <w:t>2</w:t>
      </w:r>
      <w:r w:rsidR="00530E27" w:rsidRPr="00B11B6D">
        <w:rPr>
          <w:b/>
        </w:rPr>
        <w:t>]</w:t>
      </w:r>
      <w:r w:rsidR="00530E27">
        <w:t>.</w:t>
      </w:r>
    </w:p>
    <w:p w14:paraId="242B6E36" w14:textId="0A4EEDBE" w:rsidR="00EA4B3C" w:rsidRDefault="00EA4B3C" w:rsidP="00816640">
      <w:pPr>
        <w:pStyle w:val="ShotDescription"/>
        <w:numPr>
          <w:ilvl w:val="2"/>
          <w:numId w:val="3"/>
        </w:numPr>
      </w:pPr>
      <w:r>
        <w:t>Talent pipetting 1,000 microliters from standard B into standard 1.</w:t>
      </w:r>
    </w:p>
    <w:p w14:paraId="312FD0BF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adding 500 microliters of ELISA buffer into standard 0 and all standards 2 through 8.</w:t>
      </w:r>
    </w:p>
    <w:p w14:paraId="1267F064" w14:textId="77777777" w:rsidR="00EA4B3C" w:rsidRDefault="00EA4B3C" w:rsidP="00EA4B3C"/>
    <w:p w14:paraId="506B7EA8" w14:textId="3A20B8CD" w:rsidR="00EA4B3C" w:rsidRDefault="00EA4B3C" w:rsidP="00816640">
      <w:pPr>
        <w:pStyle w:val="Narration"/>
        <w:numPr>
          <w:ilvl w:val="1"/>
          <w:numId w:val="3"/>
        </w:numPr>
      </w:pPr>
      <w:r>
        <w:t>Vortex standard 1</w:t>
      </w:r>
      <w:r w:rsidR="00530E27">
        <w:t xml:space="preserve"> </w:t>
      </w:r>
      <w:r w:rsidR="00530E27">
        <w:rPr>
          <w:b/>
          <w:bCs/>
        </w:rPr>
        <w:t>[1]</w:t>
      </w:r>
      <w:r>
        <w:t xml:space="preserve">, then transfer 500 microliters of solution into standard 2 </w:t>
      </w:r>
      <w:r w:rsidRPr="00B11B6D">
        <w:rPr>
          <w:b/>
        </w:rPr>
        <w:t>[</w:t>
      </w:r>
      <w:r w:rsidR="00530E27">
        <w:rPr>
          <w:b/>
        </w:rPr>
        <w:t>2</w:t>
      </w:r>
      <w:r w:rsidRPr="00B11B6D">
        <w:rPr>
          <w:b/>
        </w:rPr>
        <w:t>]</w:t>
      </w:r>
      <w:r>
        <w:t>.</w:t>
      </w:r>
      <w:r w:rsidR="00530E27" w:rsidRPr="00530E27">
        <w:t xml:space="preserve"> </w:t>
      </w:r>
      <w:r w:rsidR="00530E27">
        <w:t xml:space="preserve">Then vortex standard 2 </w:t>
      </w:r>
      <w:r w:rsidR="00530E27">
        <w:rPr>
          <w:b/>
          <w:bCs/>
        </w:rPr>
        <w:t>[3</w:t>
      </w:r>
      <w:r w:rsidR="00816640">
        <w:rPr>
          <w:b/>
          <w:bCs/>
        </w:rPr>
        <w:t>]</w:t>
      </w:r>
      <w:r w:rsidR="00816640">
        <w:t xml:space="preserve"> and</w:t>
      </w:r>
      <w:r w:rsidR="00530E27">
        <w:t xml:space="preserve"> transfer 500 microliters of the solution into standard 3 </w:t>
      </w:r>
      <w:r w:rsidR="00530E27" w:rsidRPr="00B11B6D">
        <w:rPr>
          <w:b/>
        </w:rPr>
        <w:t>[</w:t>
      </w:r>
      <w:r w:rsidR="00530E27">
        <w:rPr>
          <w:b/>
        </w:rPr>
        <w:t>4</w:t>
      </w:r>
      <w:r w:rsidR="00530E27" w:rsidRPr="00B11B6D">
        <w:rPr>
          <w:b/>
        </w:rPr>
        <w:t>]</w:t>
      </w:r>
      <w:r w:rsidR="00530E27">
        <w:t>.</w:t>
      </w:r>
    </w:p>
    <w:p w14:paraId="39584D4A" w14:textId="77777777" w:rsidR="00530E27" w:rsidRDefault="00EA4B3C" w:rsidP="00816640">
      <w:pPr>
        <w:pStyle w:val="ShotDescription"/>
        <w:numPr>
          <w:ilvl w:val="2"/>
          <w:numId w:val="3"/>
        </w:numPr>
      </w:pPr>
      <w:r>
        <w:t xml:space="preserve">Talent vortexing standard 1 </w:t>
      </w:r>
      <w:r w:rsidR="00530E27">
        <w:t>.</w:t>
      </w:r>
    </w:p>
    <w:p w14:paraId="5F98139B" w14:textId="0C1D9202" w:rsidR="00EA4B3C" w:rsidRDefault="00530E27" w:rsidP="00816640">
      <w:pPr>
        <w:pStyle w:val="ShotDescription"/>
        <w:numPr>
          <w:ilvl w:val="2"/>
          <w:numId w:val="3"/>
        </w:numPr>
      </w:pPr>
      <w:r>
        <w:t xml:space="preserve">Talent </w:t>
      </w:r>
      <w:r w:rsidR="00EA4B3C">
        <w:t>transferring 500 microliters</w:t>
      </w:r>
      <w:r>
        <w:t xml:space="preserve"> of solution in standard 1 into</w:t>
      </w:r>
      <w:r w:rsidR="00EA4B3C">
        <w:t xml:space="preserve"> standard 2.</w:t>
      </w:r>
    </w:p>
    <w:p w14:paraId="151678AB" w14:textId="77777777" w:rsidR="00530E27" w:rsidRDefault="00EA4B3C" w:rsidP="00816640">
      <w:pPr>
        <w:pStyle w:val="ShotDescription"/>
        <w:numPr>
          <w:ilvl w:val="2"/>
          <w:numId w:val="3"/>
        </w:numPr>
      </w:pPr>
      <w:r>
        <w:t>Talent vortexing standard 2</w:t>
      </w:r>
      <w:r w:rsidR="00530E27">
        <w:t>.</w:t>
      </w:r>
    </w:p>
    <w:p w14:paraId="6834FD78" w14:textId="436D1B6D" w:rsidR="00EA4B3C" w:rsidRDefault="00530E27" w:rsidP="00816640">
      <w:pPr>
        <w:pStyle w:val="ShotDescription"/>
        <w:numPr>
          <w:ilvl w:val="2"/>
          <w:numId w:val="3"/>
        </w:numPr>
      </w:pPr>
      <w:r>
        <w:t xml:space="preserve">Talent </w:t>
      </w:r>
      <w:r w:rsidR="00EA4B3C">
        <w:t xml:space="preserve">transferring 500 microliters </w:t>
      </w:r>
      <w:r>
        <w:t xml:space="preserve">from standard 2 </w:t>
      </w:r>
      <w:r w:rsidR="00EA4B3C">
        <w:t>into standard 3.</w:t>
      </w:r>
    </w:p>
    <w:p w14:paraId="53ECCE77" w14:textId="77777777" w:rsidR="00EA4B3C" w:rsidRDefault="00EA4B3C" w:rsidP="00EA4B3C"/>
    <w:p w14:paraId="71FB89A0" w14:textId="53AB2222" w:rsidR="00EA4B3C" w:rsidRDefault="00EA4B3C" w:rsidP="00816640">
      <w:pPr>
        <w:pStyle w:val="Narration"/>
        <w:numPr>
          <w:ilvl w:val="1"/>
          <w:numId w:val="3"/>
        </w:numPr>
      </w:pPr>
      <w:r>
        <w:t xml:space="preserve">Continue transferring 500 microliters from each previous standard into the next, vortexing thoroughly after each addition, until standard 8 is prepared </w:t>
      </w:r>
      <w:r w:rsidRPr="00B11B6D">
        <w:rPr>
          <w:b/>
        </w:rPr>
        <w:t>[1]</w:t>
      </w:r>
      <w:r>
        <w:t>.</w:t>
      </w:r>
    </w:p>
    <w:p w14:paraId="5D0E796F" w14:textId="59AF9544" w:rsidR="00EA4B3C" w:rsidRDefault="00EA4B3C" w:rsidP="00816640">
      <w:pPr>
        <w:pStyle w:val="ShotDescription"/>
        <w:numPr>
          <w:ilvl w:val="2"/>
          <w:numId w:val="3"/>
        </w:numPr>
      </w:pPr>
      <w:r>
        <w:t>Talent completing serial dilutions from standard 3 through standard 8</w:t>
      </w:r>
      <w:r w:rsidR="00530E27">
        <w:t xml:space="preserve">. </w:t>
      </w:r>
      <w:r w:rsidR="00530E27">
        <w:br/>
      </w:r>
      <w:r w:rsidR="00530E27" w:rsidRPr="00530E27">
        <w:rPr>
          <w:b/>
          <w:bCs/>
          <w:highlight w:val="yellow"/>
        </w:rPr>
        <w:t>AUTHORS: Please perform only the last dilution as a representative step</w:t>
      </w:r>
    </w:p>
    <w:p w14:paraId="5C3C45EB" w14:textId="6B9DA08F" w:rsidR="00EA4B3C" w:rsidRDefault="00530E27" w:rsidP="00816640">
      <w:pPr>
        <w:pStyle w:val="Narration"/>
        <w:numPr>
          <w:ilvl w:val="1"/>
          <w:numId w:val="3"/>
        </w:numPr>
      </w:pPr>
      <w:r>
        <w:t xml:space="preserve">For the acetylation </w:t>
      </w:r>
      <w:r w:rsidR="00327654">
        <w:rPr>
          <w:i/>
          <w:iCs/>
          <w:color w:val="EE0000"/>
        </w:rPr>
        <w:t>(uh-</w:t>
      </w:r>
      <w:proofErr w:type="spellStart"/>
      <w:r w:rsidR="009F0E9E">
        <w:rPr>
          <w:i/>
          <w:iCs/>
          <w:color w:val="EE0000"/>
        </w:rPr>
        <w:t>seh</w:t>
      </w:r>
      <w:proofErr w:type="spellEnd"/>
      <w:r w:rsidR="009F0E9E">
        <w:rPr>
          <w:i/>
          <w:iCs/>
          <w:color w:val="EE0000"/>
        </w:rPr>
        <w:t>-</w:t>
      </w:r>
      <w:proofErr w:type="spellStart"/>
      <w:r w:rsidR="009F0E9E">
        <w:rPr>
          <w:i/>
          <w:iCs/>
          <w:color w:val="EE0000"/>
        </w:rPr>
        <w:t>tuh</w:t>
      </w:r>
      <w:proofErr w:type="spellEnd"/>
      <w:r w:rsidR="002D71D1">
        <w:rPr>
          <w:i/>
          <w:iCs/>
          <w:color w:val="EE0000"/>
        </w:rPr>
        <w:t>-la</w:t>
      </w:r>
      <w:r w:rsidR="009F0E9E">
        <w:rPr>
          <w:i/>
          <w:iCs/>
          <w:color w:val="EE0000"/>
        </w:rPr>
        <w:t>y</w:t>
      </w:r>
      <w:r w:rsidR="002D71D1">
        <w:rPr>
          <w:i/>
          <w:iCs/>
          <w:color w:val="EE0000"/>
        </w:rPr>
        <w:t xml:space="preserve">-shun) </w:t>
      </w:r>
      <w:r>
        <w:t>of the samples, add</w:t>
      </w:r>
      <w:r w:rsidR="00EA4B3C">
        <w:t xml:space="preserve"> 50 microliters of 4 molar potassium hydroxide</w:t>
      </w:r>
      <w:r>
        <w:t xml:space="preserve"> to a 250-microliter sample aliquot </w:t>
      </w:r>
      <w:r>
        <w:rPr>
          <w:b/>
          <w:bCs/>
        </w:rPr>
        <w:t>[1]</w:t>
      </w:r>
      <w:r>
        <w:t>. I</w:t>
      </w:r>
      <w:r w:rsidR="00EA4B3C">
        <w:t xml:space="preserve">mmediately </w:t>
      </w:r>
      <w:r>
        <w:t>add</w:t>
      </w:r>
      <w:r w:rsidR="00EA4B3C">
        <w:t xml:space="preserve"> 12.5 </w:t>
      </w:r>
      <w:r w:rsidR="00EA4B3C">
        <w:lastRenderedPageBreak/>
        <w:t>microliters of acetic</w:t>
      </w:r>
      <w:r w:rsidR="00C9074E">
        <w:t xml:space="preserve"> </w:t>
      </w:r>
      <w:r w:rsidR="00C9074E">
        <w:rPr>
          <w:i/>
          <w:iCs/>
          <w:color w:val="EE0000"/>
        </w:rPr>
        <w:t>(</w:t>
      </w:r>
      <w:r w:rsidR="00D134EA">
        <w:rPr>
          <w:i/>
          <w:iCs/>
          <w:color w:val="EE0000"/>
        </w:rPr>
        <w:t>uh-seat-ick)</w:t>
      </w:r>
      <w:r w:rsidR="00EA4B3C">
        <w:t xml:space="preserve"> anhydride</w:t>
      </w:r>
      <w:r w:rsidR="00D134EA">
        <w:t xml:space="preserve"> </w:t>
      </w:r>
      <w:r w:rsidR="00D134EA">
        <w:rPr>
          <w:i/>
          <w:iCs/>
          <w:color w:val="EE0000"/>
        </w:rPr>
        <w:t>(</w:t>
      </w:r>
      <w:r w:rsidR="000B2B26">
        <w:rPr>
          <w:i/>
          <w:iCs/>
          <w:color w:val="EE0000"/>
        </w:rPr>
        <w:t>an-hi-dried</w:t>
      </w:r>
      <w:r w:rsidR="009E3C6A">
        <w:rPr>
          <w:i/>
          <w:iCs/>
          <w:color w:val="EE0000"/>
        </w:rPr>
        <w:t>)</w:t>
      </w:r>
      <w:r w:rsidR="00EA4B3C">
        <w:t xml:space="preserve"> </w:t>
      </w:r>
      <w:r w:rsidR="00EA4B3C" w:rsidRPr="00B11B6D">
        <w:rPr>
          <w:b/>
        </w:rPr>
        <w:t>[</w:t>
      </w:r>
      <w:r>
        <w:rPr>
          <w:b/>
        </w:rPr>
        <w:t>2</w:t>
      </w:r>
      <w:r w:rsidR="00EA4B3C" w:rsidRPr="00B11B6D">
        <w:rPr>
          <w:b/>
        </w:rPr>
        <w:t>]</w:t>
      </w:r>
      <w:r w:rsidR="00EA4B3C">
        <w:t>.</w:t>
      </w:r>
    </w:p>
    <w:p w14:paraId="0F533B77" w14:textId="6A8E2047" w:rsidR="00EA4B3C" w:rsidRDefault="00EA4B3C" w:rsidP="00816640">
      <w:pPr>
        <w:pStyle w:val="ShotDescription"/>
        <w:numPr>
          <w:ilvl w:val="2"/>
          <w:numId w:val="3"/>
        </w:numPr>
      </w:pPr>
      <w:r>
        <w:t xml:space="preserve">Talent pipetting potassium hydroxide into </w:t>
      </w:r>
      <w:r w:rsidR="00530E27">
        <w:t>a tube with</w:t>
      </w:r>
      <w:r>
        <w:t xml:space="preserve"> 250 microliter sample aliquot.</w:t>
      </w:r>
    </w:p>
    <w:p w14:paraId="69162321" w14:textId="1014CF0E" w:rsidR="00530E27" w:rsidRDefault="00530E27" w:rsidP="00816640">
      <w:pPr>
        <w:pStyle w:val="ShotDescription"/>
        <w:numPr>
          <w:ilvl w:val="2"/>
          <w:numId w:val="3"/>
        </w:numPr>
      </w:pPr>
      <w:r>
        <w:t xml:space="preserve">Shot of 12.5 µL acetic anhydride being added to the tube. </w:t>
      </w:r>
    </w:p>
    <w:p w14:paraId="071CF7B6" w14:textId="77777777" w:rsidR="00EA4B3C" w:rsidRDefault="00EA4B3C" w:rsidP="00EA4B3C"/>
    <w:p w14:paraId="277EAAFD" w14:textId="0974AFC7" w:rsidR="00EA4B3C" w:rsidRDefault="00EA4B3C" w:rsidP="00816640">
      <w:pPr>
        <w:pStyle w:val="Narration"/>
        <w:numPr>
          <w:ilvl w:val="1"/>
          <w:numId w:val="3"/>
        </w:numPr>
      </w:pPr>
      <w:r>
        <w:t xml:space="preserve">Vortex the solution for 15 seconds </w:t>
      </w:r>
      <w:r w:rsidRPr="00B11B6D">
        <w:rPr>
          <w:b/>
        </w:rPr>
        <w:t>[1]</w:t>
      </w:r>
      <w:r>
        <w:t>.</w:t>
      </w:r>
      <w:r w:rsidR="00530E27" w:rsidRPr="00530E27">
        <w:t xml:space="preserve"> </w:t>
      </w:r>
      <w:r w:rsidR="00530E27">
        <w:t xml:space="preserve">Then pipette 12.5 microliters of 4 molar potassium hydroxide and vortex again </w:t>
      </w:r>
      <w:r w:rsidR="00530E27" w:rsidRPr="00B11B6D">
        <w:rPr>
          <w:b/>
        </w:rPr>
        <w:t>[</w:t>
      </w:r>
      <w:r w:rsidR="00530E27">
        <w:rPr>
          <w:b/>
        </w:rPr>
        <w:t>2</w:t>
      </w:r>
      <w:r w:rsidR="00530E27" w:rsidRPr="00B11B6D">
        <w:rPr>
          <w:b/>
        </w:rPr>
        <w:t>]</w:t>
      </w:r>
      <w:r w:rsidR="00530E27">
        <w:t>.</w:t>
      </w:r>
    </w:p>
    <w:p w14:paraId="573F991F" w14:textId="14C04BC7" w:rsidR="00EA4B3C" w:rsidRDefault="00EA4B3C" w:rsidP="00816640">
      <w:pPr>
        <w:pStyle w:val="ShotDescription"/>
        <w:numPr>
          <w:ilvl w:val="2"/>
          <w:numId w:val="3"/>
        </w:numPr>
      </w:pPr>
      <w:r>
        <w:t>Talent vortexing the sample tube for 15 seconds.</w:t>
      </w:r>
    </w:p>
    <w:p w14:paraId="3DE231C6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adding potassium hydroxide to the sample and vortexing.</w:t>
      </w:r>
    </w:p>
    <w:p w14:paraId="299C47E8" w14:textId="77777777" w:rsidR="00EA4B3C" w:rsidRDefault="00EA4B3C" w:rsidP="00EA4B3C"/>
    <w:p w14:paraId="6B7F53FD" w14:textId="48B6A886" w:rsidR="00EA4B3C" w:rsidRDefault="00EA4B3C" w:rsidP="00816640">
      <w:pPr>
        <w:pStyle w:val="Narration"/>
        <w:numPr>
          <w:ilvl w:val="1"/>
          <w:numId w:val="3"/>
        </w:numPr>
      </w:pPr>
      <w:r>
        <w:t xml:space="preserve">To the tube labeled standard 0, add 100 microliters of 4 molar potassium hydroxide </w:t>
      </w:r>
      <w:r w:rsidR="00530E27">
        <w:rPr>
          <w:b/>
          <w:bCs/>
        </w:rPr>
        <w:t xml:space="preserve">[1] </w:t>
      </w:r>
      <w:r>
        <w:t xml:space="preserve">followed immediately by 25 microliters of acetic anhydride </w:t>
      </w:r>
      <w:r w:rsidRPr="00B11B6D">
        <w:rPr>
          <w:b/>
        </w:rPr>
        <w:t>[</w:t>
      </w:r>
      <w:r w:rsidR="00530E27">
        <w:rPr>
          <w:b/>
        </w:rPr>
        <w:t>2-TXT</w:t>
      </w:r>
      <w:r w:rsidRPr="00B11B6D">
        <w:rPr>
          <w:b/>
        </w:rPr>
        <w:t>]</w:t>
      </w:r>
      <w:r>
        <w:t>.</w:t>
      </w:r>
      <w:r w:rsidR="00530E27" w:rsidRPr="00530E27">
        <w:t xml:space="preserve"> </w:t>
      </w:r>
      <w:r w:rsidR="00530E27">
        <w:t xml:space="preserve">Then pipette 25 microliters of 4 molar potassium hydroxide to the tube and vortex briefly </w:t>
      </w:r>
      <w:r w:rsidR="00530E27" w:rsidRPr="00B11B6D">
        <w:rPr>
          <w:b/>
        </w:rPr>
        <w:t>[</w:t>
      </w:r>
      <w:r w:rsidR="00530E27">
        <w:rPr>
          <w:b/>
        </w:rPr>
        <w:t>3</w:t>
      </w:r>
      <w:r w:rsidR="00530E27" w:rsidRPr="00B11B6D">
        <w:rPr>
          <w:b/>
        </w:rPr>
        <w:t>]</w:t>
      </w:r>
      <w:r w:rsidR="00530E27">
        <w:t>.</w:t>
      </w:r>
    </w:p>
    <w:p w14:paraId="0EC60068" w14:textId="77777777" w:rsidR="00EA4B3C" w:rsidRDefault="00EA4B3C" w:rsidP="00EA4B3C"/>
    <w:p w14:paraId="5A7717F0" w14:textId="77777777" w:rsidR="00530E27" w:rsidRDefault="00EA4B3C" w:rsidP="00816640">
      <w:pPr>
        <w:pStyle w:val="ShotDescription"/>
        <w:numPr>
          <w:ilvl w:val="2"/>
          <w:numId w:val="3"/>
        </w:numPr>
      </w:pPr>
      <w:r>
        <w:t>Talent pipetting 100 microliters of potassium hydroxide</w:t>
      </w:r>
      <w:r w:rsidR="00530E27" w:rsidRPr="00530E27">
        <w:t xml:space="preserve"> </w:t>
      </w:r>
      <w:r w:rsidR="00530E27">
        <w:t>into standard 0.</w:t>
      </w:r>
    </w:p>
    <w:p w14:paraId="1E21FA52" w14:textId="31D94512" w:rsidR="00EA4B3C" w:rsidRDefault="00530E27" w:rsidP="00816640">
      <w:pPr>
        <w:pStyle w:val="ShotDescription"/>
        <w:numPr>
          <w:ilvl w:val="2"/>
          <w:numId w:val="3"/>
        </w:numPr>
      </w:pPr>
      <w:r>
        <w:t xml:space="preserve">Talent </w:t>
      </w:r>
      <w:r w:rsidR="00816640">
        <w:t>pipetting 25</w:t>
      </w:r>
      <w:r w:rsidR="00EA4B3C">
        <w:t xml:space="preserve"> microliters of acetic anhydride </w:t>
      </w:r>
      <w:r>
        <w:t xml:space="preserve">into standard 0.  </w:t>
      </w:r>
      <w:r>
        <w:rPr>
          <w:b/>
          <w:bCs/>
        </w:rPr>
        <w:t>TXT: Vortex for 15 s</w:t>
      </w:r>
    </w:p>
    <w:p w14:paraId="188CE43F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pipetting potassium hydroxide and vortexing standard 0.</w:t>
      </w:r>
    </w:p>
    <w:p w14:paraId="701D1129" w14:textId="77777777" w:rsidR="00EA4B3C" w:rsidRDefault="00EA4B3C" w:rsidP="00EA4B3C"/>
    <w:p w14:paraId="735E20C6" w14:textId="51DC43E7" w:rsidR="00EA4B3C" w:rsidRDefault="00EA4B3C" w:rsidP="00816640">
      <w:pPr>
        <w:pStyle w:val="Narration"/>
        <w:numPr>
          <w:ilvl w:val="1"/>
          <w:numId w:val="3"/>
        </w:numPr>
      </w:pPr>
      <w:r>
        <w:t xml:space="preserve">Repeat the potassium hydroxide and acetic anhydride additions, followed by vortexing, for the remaining standards </w:t>
      </w:r>
      <w:r w:rsidRPr="00B11B6D">
        <w:rPr>
          <w:b/>
        </w:rPr>
        <w:t>[1]</w:t>
      </w:r>
      <w:r>
        <w:t>.</w:t>
      </w:r>
    </w:p>
    <w:p w14:paraId="7D1C5066" w14:textId="533A3F97" w:rsidR="00EA4B3C" w:rsidRDefault="00530E27" w:rsidP="00816640">
      <w:pPr>
        <w:pStyle w:val="ShotDescription"/>
        <w:numPr>
          <w:ilvl w:val="2"/>
          <w:numId w:val="3"/>
        </w:numPr>
      </w:pPr>
      <w:r>
        <w:t>Shot of all tubes after the addition of KOH and acetic anhydride</w:t>
      </w:r>
      <w:r w:rsidR="00EA4B3C">
        <w:t>.</w:t>
      </w:r>
    </w:p>
    <w:p w14:paraId="42455EA7" w14:textId="77777777" w:rsidR="00EA4B3C" w:rsidRDefault="00EA4B3C" w:rsidP="00EA4B3C"/>
    <w:p w14:paraId="4445EB53" w14:textId="02A55A72" w:rsidR="000E7FCF" w:rsidRDefault="00523B22" w:rsidP="0081664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23B22">
        <w:rPr>
          <w:rFonts w:cstheme="minorHAnsi"/>
          <w:b/>
          <w:bCs/>
        </w:rPr>
        <w:t xml:space="preserve">ELISA Plate Setup, Incubation, and Detection Using Acetylcholinesterase </w:t>
      </w:r>
      <w:r>
        <w:rPr>
          <w:rFonts w:cstheme="minorHAnsi"/>
          <w:b/>
          <w:bCs/>
        </w:rPr>
        <w:t>(</w:t>
      </w:r>
      <w:proofErr w:type="spellStart"/>
      <w:r w:rsidRPr="00523B22">
        <w:rPr>
          <w:rFonts w:cstheme="minorHAnsi"/>
          <w:b/>
          <w:bCs/>
        </w:rPr>
        <w:t>AChE</w:t>
      </w:r>
      <w:proofErr w:type="spellEnd"/>
      <w:r>
        <w:rPr>
          <w:rFonts w:cstheme="minorHAnsi"/>
          <w:b/>
          <w:bCs/>
        </w:rPr>
        <w:t>)</w:t>
      </w:r>
      <w:r w:rsidRPr="00523B22">
        <w:rPr>
          <w:rFonts w:cstheme="minorHAnsi"/>
          <w:b/>
          <w:bCs/>
        </w:rPr>
        <w:t xml:space="preserve"> Tracer and Ellman’s Reagent</w:t>
      </w:r>
    </w:p>
    <w:p w14:paraId="773C03B1" w14:textId="688AA892" w:rsidR="00EA4B3C" w:rsidRDefault="00EA4B3C" w:rsidP="00816640">
      <w:pPr>
        <w:pStyle w:val="Narration"/>
        <w:numPr>
          <w:ilvl w:val="1"/>
          <w:numId w:val="3"/>
        </w:numPr>
      </w:pPr>
      <w:r>
        <w:t xml:space="preserve">Add </w:t>
      </w:r>
      <w:r w:rsidR="00530E27">
        <w:t>a</w:t>
      </w:r>
      <w:r>
        <w:t xml:space="preserve"> pre-determined ratio of ELISA buffer and acetylated sample aliquot to a microcentrifuge tube </w:t>
      </w:r>
      <w:r w:rsidRPr="00B11B6D">
        <w:rPr>
          <w:b/>
        </w:rPr>
        <w:t>[1</w:t>
      </w:r>
      <w:r w:rsidR="00816640">
        <w:rPr>
          <w:b/>
        </w:rPr>
        <w:t>-TXT</w:t>
      </w:r>
      <w:r w:rsidRPr="00B11B6D">
        <w:rPr>
          <w:b/>
        </w:rPr>
        <w:t>]</w:t>
      </w:r>
      <w:r>
        <w:t>.</w:t>
      </w:r>
      <w:r w:rsidR="00530E27" w:rsidRPr="00530E27">
        <w:t xml:space="preserve"> </w:t>
      </w:r>
      <w:r w:rsidR="00530E27">
        <w:t xml:space="preserve">Vortex standard 0 </w:t>
      </w:r>
      <w:r w:rsidR="00530E27" w:rsidRPr="00B11B6D">
        <w:rPr>
          <w:b/>
        </w:rPr>
        <w:t>[</w:t>
      </w:r>
      <w:r w:rsidR="00530E27">
        <w:rPr>
          <w:b/>
        </w:rPr>
        <w:t>2</w:t>
      </w:r>
      <w:r w:rsidR="00530E27" w:rsidRPr="00B11B6D">
        <w:rPr>
          <w:b/>
        </w:rPr>
        <w:t>]</w:t>
      </w:r>
      <w:r w:rsidR="00530E27">
        <w:t>.</w:t>
      </w:r>
      <w:r w:rsidR="00530E27" w:rsidRPr="00530E27">
        <w:t xml:space="preserve"> </w:t>
      </w:r>
      <w:r w:rsidR="00530E27">
        <w:t xml:space="preserve">Transfer 50 microliter aliquots of standard 0 to five wells </w:t>
      </w:r>
      <w:r w:rsidR="00377729">
        <w:t xml:space="preserve">designated as the </w:t>
      </w:r>
      <w:r w:rsidR="000E7FCF">
        <w:t xml:space="preserve">NSB </w:t>
      </w:r>
      <w:r w:rsidR="000E7FCF" w:rsidRPr="000E7FCF">
        <w:rPr>
          <w:i/>
          <w:iCs/>
          <w:color w:val="FF0000"/>
        </w:rPr>
        <w:t xml:space="preserve">(N-S-B) </w:t>
      </w:r>
      <w:r w:rsidR="000E7FCF">
        <w:t>and B</w:t>
      </w:r>
      <w:r w:rsidR="000E7FCF" w:rsidRPr="000E7FCF">
        <w:rPr>
          <w:vertAlign w:val="subscript"/>
        </w:rPr>
        <w:t>0</w:t>
      </w:r>
      <w:r w:rsidR="000E7FCF">
        <w:t xml:space="preserve"> </w:t>
      </w:r>
      <w:r w:rsidR="000E7FCF" w:rsidRPr="000E7FCF">
        <w:rPr>
          <w:i/>
          <w:iCs/>
          <w:color w:val="FF0000"/>
        </w:rPr>
        <w:t>(B-</w:t>
      </w:r>
      <w:r w:rsidR="00734779">
        <w:rPr>
          <w:i/>
          <w:iCs/>
          <w:color w:val="FF0000"/>
        </w:rPr>
        <w:t>nought</w:t>
      </w:r>
      <w:r w:rsidR="000E7FCF" w:rsidRPr="000E7FCF">
        <w:rPr>
          <w:i/>
          <w:iCs/>
          <w:color w:val="FF0000"/>
        </w:rPr>
        <w:t xml:space="preserve">) </w:t>
      </w:r>
      <w:r w:rsidR="00377729" w:rsidRPr="00816640">
        <w:t>wells of</w:t>
      </w:r>
      <w:r w:rsidR="00530E27" w:rsidRPr="00816640">
        <w:t xml:space="preserve"> </w:t>
      </w:r>
      <w:r w:rsidR="00530E27">
        <w:t xml:space="preserve">the ELISA microplate </w:t>
      </w:r>
      <w:r w:rsidR="00530E27" w:rsidRPr="00B11B6D">
        <w:rPr>
          <w:b/>
        </w:rPr>
        <w:t>[</w:t>
      </w:r>
      <w:r w:rsidR="00530E27">
        <w:rPr>
          <w:b/>
        </w:rPr>
        <w:t>3</w:t>
      </w:r>
      <w:r w:rsidR="00530E27" w:rsidRPr="00B11B6D">
        <w:rPr>
          <w:b/>
        </w:rPr>
        <w:t>]</w:t>
      </w:r>
      <w:r w:rsidR="00530E27">
        <w:t>.</w:t>
      </w:r>
      <w:r w:rsidR="00530E27" w:rsidRPr="00530E27">
        <w:t xml:space="preserve"> </w:t>
      </w:r>
      <w:r w:rsidR="00530E27">
        <w:t xml:space="preserve">Then add 50 microliters of ELISA buffer into </w:t>
      </w:r>
      <w:r w:rsidR="000E7FCF">
        <w:t xml:space="preserve">the 2 NSB </w:t>
      </w:r>
      <w:r w:rsidR="00530E27">
        <w:t xml:space="preserve">wells containing standard 0 </w:t>
      </w:r>
      <w:r w:rsidR="00530E27" w:rsidRPr="00B11B6D">
        <w:rPr>
          <w:b/>
        </w:rPr>
        <w:t>[</w:t>
      </w:r>
      <w:r w:rsidR="00530E27">
        <w:rPr>
          <w:b/>
        </w:rPr>
        <w:t>4</w:t>
      </w:r>
      <w:r w:rsidR="00530E27" w:rsidRPr="00B11B6D">
        <w:rPr>
          <w:b/>
        </w:rPr>
        <w:t>]</w:t>
      </w:r>
      <w:r w:rsidR="00530E27">
        <w:t>.</w:t>
      </w:r>
    </w:p>
    <w:p w14:paraId="4F83B82A" w14:textId="6FF4B8E8" w:rsidR="00EA4B3C" w:rsidRDefault="00EA4B3C" w:rsidP="00816640">
      <w:pPr>
        <w:pStyle w:val="ShotDescription"/>
        <w:numPr>
          <w:ilvl w:val="2"/>
          <w:numId w:val="3"/>
        </w:numPr>
      </w:pPr>
      <w:r>
        <w:t>Talent pipetting ELISA buffer and sample into a microcentrifuge tube.</w:t>
      </w:r>
      <w:r w:rsidR="00816640">
        <w:t xml:space="preserve"> </w:t>
      </w:r>
      <w:r w:rsidR="00816640">
        <w:rPr>
          <w:b/>
          <w:bCs/>
        </w:rPr>
        <w:t>TXT: Ratio (Sample: ELISA Buffer): 1:2 or 1:3</w:t>
      </w:r>
      <w:r w:rsidR="00816640">
        <w:rPr>
          <w:b/>
          <w:bCs/>
        </w:rPr>
        <w:br/>
      </w:r>
      <w:r w:rsidR="00816640" w:rsidRPr="00816640">
        <w:rPr>
          <w:b/>
          <w:bCs/>
          <w:i/>
          <w:iCs/>
          <w:color w:val="0000FF"/>
        </w:rPr>
        <w:t>Video Editor: The text overlay has a ratio</w:t>
      </w:r>
    </w:p>
    <w:p w14:paraId="3E141643" w14:textId="51C9F022" w:rsidR="00EA4B3C" w:rsidRDefault="00EA4B3C" w:rsidP="00816640">
      <w:pPr>
        <w:pStyle w:val="ShotDescription"/>
        <w:numPr>
          <w:ilvl w:val="2"/>
          <w:numId w:val="3"/>
        </w:numPr>
      </w:pPr>
      <w:r>
        <w:t>Talent vortexing standard 0 before use.</w:t>
      </w:r>
    </w:p>
    <w:p w14:paraId="1032E462" w14:textId="64E8E5A5" w:rsidR="00EA4B3C" w:rsidRDefault="00EA4B3C" w:rsidP="00816640">
      <w:pPr>
        <w:pStyle w:val="ShotDescription"/>
        <w:numPr>
          <w:ilvl w:val="2"/>
          <w:numId w:val="3"/>
        </w:numPr>
      </w:pPr>
      <w:r>
        <w:t>Talent pipetting 50 microliters of standard 0 into five wells on the ELISA plate.</w:t>
      </w:r>
    </w:p>
    <w:p w14:paraId="0B7045B1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pipetting ELISA buffer into the two NSB wells.</w:t>
      </w:r>
    </w:p>
    <w:p w14:paraId="6D2E52B7" w14:textId="77777777" w:rsidR="00EA4B3C" w:rsidRDefault="00EA4B3C" w:rsidP="00EA4B3C"/>
    <w:p w14:paraId="13030689" w14:textId="067548D4" w:rsidR="00EA4B3C" w:rsidRDefault="00EA4B3C" w:rsidP="00816640">
      <w:pPr>
        <w:pStyle w:val="Narration"/>
        <w:numPr>
          <w:ilvl w:val="1"/>
          <w:numId w:val="3"/>
        </w:numPr>
      </w:pPr>
      <w:r>
        <w:t xml:space="preserve">Using a single pipette tip, add 50 microliter aliquots of standards 1 through 8 in duplicate wells, beginning with standard 8 and proceeding to standard 1 </w:t>
      </w:r>
      <w:r w:rsidRPr="00B11B6D">
        <w:rPr>
          <w:b/>
        </w:rPr>
        <w:t>[1]</w:t>
      </w:r>
      <w:r>
        <w:t>.</w:t>
      </w:r>
      <w:r w:rsidR="000E7FCF" w:rsidRPr="000E7FCF">
        <w:t xml:space="preserve"> </w:t>
      </w:r>
      <w:r w:rsidR="000E7FCF">
        <w:t xml:space="preserve">Vortex each sample </w:t>
      </w:r>
      <w:r w:rsidR="000E7FCF">
        <w:rPr>
          <w:b/>
          <w:bCs/>
        </w:rPr>
        <w:t>[2]</w:t>
      </w:r>
      <w:r w:rsidR="000E7FCF">
        <w:t xml:space="preserve">, then add 50 microliters into the appropriate wells in duplicate or triplicate </w:t>
      </w:r>
      <w:r w:rsidR="000E7FCF" w:rsidRPr="00B11B6D">
        <w:rPr>
          <w:b/>
        </w:rPr>
        <w:t>[</w:t>
      </w:r>
      <w:r w:rsidR="000E7FCF">
        <w:rPr>
          <w:b/>
        </w:rPr>
        <w:t>3</w:t>
      </w:r>
      <w:r w:rsidR="000E7FCF" w:rsidRPr="00B11B6D">
        <w:rPr>
          <w:b/>
        </w:rPr>
        <w:t>]</w:t>
      </w:r>
      <w:r w:rsidR="000E7FCF">
        <w:t>.</w:t>
      </w:r>
    </w:p>
    <w:p w14:paraId="561775EC" w14:textId="42E2AD6B" w:rsidR="00EA4B3C" w:rsidRDefault="00EA4B3C" w:rsidP="00816640">
      <w:pPr>
        <w:pStyle w:val="ShotDescription"/>
        <w:numPr>
          <w:ilvl w:val="2"/>
          <w:numId w:val="3"/>
        </w:numPr>
      </w:pPr>
      <w:r>
        <w:t>Talent pipetting standards into ELISA plate in duplicate, starting with most dilute.</w:t>
      </w:r>
    </w:p>
    <w:p w14:paraId="7078E2EF" w14:textId="77777777" w:rsidR="000E7FCF" w:rsidRDefault="00EA4B3C" w:rsidP="00816640">
      <w:pPr>
        <w:pStyle w:val="ShotDescription"/>
        <w:numPr>
          <w:ilvl w:val="2"/>
          <w:numId w:val="3"/>
        </w:numPr>
      </w:pPr>
      <w:r>
        <w:t>Talent vortexing samples</w:t>
      </w:r>
      <w:r w:rsidR="000E7FCF">
        <w:t>.</w:t>
      </w:r>
    </w:p>
    <w:p w14:paraId="5D13BC78" w14:textId="02C054C1" w:rsidR="00EA4B3C" w:rsidRDefault="000E7FCF" w:rsidP="00816640">
      <w:pPr>
        <w:pStyle w:val="ShotDescription"/>
        <w:numPr>
          <w:ilvl w:val="2"/>
          <w:numId w:val="3"/>
        </w:numPr>
      </w:pPr>
      <w:r>
        <w:t xml:space="preserve">Talent pipetting vortexed samples into the </w:t>
      </w:r>
      <w:r w:rsidR="00EA4B3C">
        <w:t xml:space="preserve"> wells accordingly.</w:t>
      </w:r>
    </w:p>
    <w:p w14:paraId="59322A59" w14:textId="77777777" w:rsidR="00EA4B3C" w:rsidRDefault="00EA4B3C" w:rsidP="00EA4B3C"/>
    <w:p w14:paraId="406BF904" w14:textId="0BCD2294" w:rsidR="00EA4B3C" w:rsidRDefault="000E7FCF" w:rsidP="00816640">
      <w:pPr>
        <w:pStyle w:val="Narration"/>
        <w:numPr>
          <w:ilvl w:val="1"/>
          <w:numId w:val="3"/>
        </w:numPr>
      </w:pPr>
      <w:r>
        <w:t>Now pipette</w:t>
      </w:r>
      <w:r w:rsidR="00EA4B3C">
        <w:t xml:space="preserve"> 50 microliters of </w:t>
      </w:r>
      <w:r>
        <w:t>a</w:t>
      </w:r>
      <w:r w:rsidRPr="000E7FCF">
        <w:t>cetylcholinesterase</w:t>
      </w:r>
      <w:r w:rsidR="009D4693">
        <w:t xml:space="preserve"> </w:t>
      </w:r>
      <w:r w:rsidR="009D4693">
        <w:rPr>
          <w:i/>
          <w:iCs/>
          <w:color w:val="EE0000"/>
        </w:rPr>
        <w:t>(uh-se</w:t>
      </w:r>
      <w:r w:rsidR="001F2DC1">
        <w:rPr>
          <w:i/>
          <w:iCs/>
          <w:color w:val="EE0000"/>
        </w:rPr>
        <w:t>e-</w:t>
      </w:r>
      <w:proofErr w:type="spellStart"/>
      <w:r w:rsidR="001F2DC1">
        <w:rPr>
          <w:i/>
          <w:iCs/>
          <w:color w:val="EE0000"/>
        </w:rPr>
        <w:t>tuhl</w:t>
      </w:r>
      <w:proofErr w:type="spellEnd"/>
      <w:r w:rsidR="001F2DC1">
        <w:rPr>
          <w:i/>
          <w:iCs/>
          <w:color w:val="EE0000"/>
        </w:rPr>
        <w:t>-</w:t>
      </w:r>
      <w:proofErr w:type="spellStart"/>
      <w:r w:rsidR="002C1014">
        <w:rPr>
          <w:i/>
          <w:iCs/>
          <w:color w:val="EE0000"/>
        </w:rPr>
        <w:t>kow</w:t>
      </w:r>
      <w:proofErr w:type="spellEnd"/>
      <w:r w:rsidR="002C1014">
        <w:rPr>
          <w:i/>
          <w:iCs/>
          <w:color w:val="EE0000"/>
        </w:rPr>
        <w:t>-</w:t>
      </w:r>
      <w:proofErr w:type="spellStart"/>
      <w:r w:rsidR="002C1014">
        <w:rPr>
          <w:i/>
          <w:iCs/>
          <w:color w:val="EE0000"/>
        </w:rPr>
        <w:t>luh</w:t>
      </w:r>
      <w:proofErr w:type="spellEnd"/>
      <w:r w:rsidR="002C1014">
        <w:rPr>
          <w:i/>
          <w:iCs/>
          <w:color w:val="EE0000"/>
        </w:rPr>
        <w:t>-</w:t>
      </w:r>
      <w:proofErr w:type="spellStart"/>
      <w:r w:rsidR="002C1014">
        <w:rPr>
          <w:i/>
          <w:iCs/>
          <w:color w:val="EE0000"/>
        </w:rPr>
        <w:t>neh</w:t>
      </w:r>
      <w:proofErr w:type="spellEnd"/>
      <w:r w:rsidR="002C1014">
        <w:rPr>
          <w:i/>
          <w:iCs/>
          <w:color w:val="EE0000"/>
        </w:rPr>
        <w:t>-str-ace)</w:t>
      </w:r>
      <w:r w:rsidRPr="000E7FCF">
        <w:t xml:space="preserve"> </w:t>
      </w:r>
      <w:r w:rsidR="00EA4B3C">
        <w:t xml:space="preserve">tracer to </w:t>
      </w:r>
      <w:r>
        <w:t xml:space="preserve">all wells </w:t>
      </w:r>
      <w:r w:rsidR="00820E86">
        <w:t xml:space="preserve">designated as </w:t>
      </w:r>
      <w:r w:rsidR="00EA4B3C">
        <w:t>NSB</w:t>
      </w:r>
      <w:r>
        <w:t xml:space="preserve">, </w:t>
      </w:r>
      <w:r w:rsidR="00EA4B3C">
        <w:t>B</w:t>
      </w:r>
      <w:r w:rsidR="00EA4B3C" w:rsidRPr="000E7FCF">
        <w:rPr>
          <w:vertAlign w:val="subscript"/>
        </w:rPr>
        <w:t>0</w:t>
      </w:r>
      <w:r w:rsidR="00EA4B3C">
        <w:t xml:space="preserve">, standard, and </w:t>
      </w:r>
      <w:r w:rsidR="00E6024D">
        <w:t>sample</w:t>
      </w:r>
      <w:r w:rsidR="00E6024D" w:rsidRPr="00B11B6D">
        <w:rPr>
          <w:b/>
        </w:rPr>
        <w:t xml:space="preserve"> [</w:t>
      </w:r>
      <w:r w:rsidR="00EA4B3C" w:rsidRPr="00B11B6D">
        <w:rPr>
          <w:b/>
        </w:rPr>
        <w:t>1]</w:t>
      </w:r>
      <w:r w:rsidR="00EA4B3C">
        <w:t>.</w:t>
      </w:r>
      <w:r w:rsidRPr="000E7FCF">
        <w:t xml:space="preserve"> </w:t>
      </w:r>
      <w:r>
        <w:t>Add 50 microliters of antiserum to each B</w:t>
      </w:r>
      <w:r w:rsidRPr="000E7FCF">
        <w:rPr>
          <w:vertAlign w:val="subscript"/>
        </w:rPr>
        <w:t>0</w:t>
      </w:r>
      <w:r>
        <w:t xml:space="preserve">, standard, and sample well </w:t>
      </w:r>
      <w:r w:rsidRPr="00B11B6D">
        <w:rPr>
          <w:b/>
        </w:rPr>
        <w:t>[</w:t>
      </w:r>
      <w:r>
        <w:rPr>
          <w:b/>
        </w:rPr>
        <w:t>2</w:t>
      </w:r>
      <w:r w:rsidRPr="00B11B6D">
        <w:rPr>
          <w:b/>
        </w:rPr>
        <w:t>]</w:t>
      </w:r>
      <w:r>
        <w:t>.</w:t>
      </w:r>
    </w:p>
    <w:p w14:paraId="2632CE8B" w14:textId="14FBDD1A" w:rsidR="00EA4B3C" w:rsidRDefault="00EA4B3C" w:rsidP="00816640">
      <w:pPr>
        <w:pStyle w:val="ShotDescription"/>
        <w:numPr>
          <w:ilvl w:val="2"/>
          <w:numId w:val="3"/>
        </w:numPr>
      </w:pPr>
      <w:r>
        <w:t xml:space="preserve">Talent pipetting </w:t>
      </w:r>
      <w:proofErr w:type="spellStart"/>
      <w:r>
        <w:t>AChE</w:t>
      </w:r>
      <w:proofErr w:type="spellEnd"/>
      <w:r>
        <w:t xml:space="preserve"> tracer into all relevant wells.</w:t>
      </w:r>
    </w:p>
    <w:p w14:paraId="062A6E3C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pipetting antiserum into appropriate wells.</w:t>
      </w:r>
    </w:p>
    <w:p w14:paraId="24D3AF11" w14:textId="77777777" w:rsidR="00EA4B3C" w:rsidRDefault="00EA4B3C" w:rsidP="00EA4B3C"/>
    <w:p w14:paraId="7A569576" w14:textId="47907BA3" w:rsidR="00EA4B3C" w:rsidRDefault="00EA4B3C" w:rsidP="00816640">
      <w:pPr>
        <w:pStyle w:val="Narration"/>
        <w:numPr>
          <w:ilvl w:val="1"/>
          <w:numId w:val="3"/>
        </w:numPr>
      </w:pPr>
      <w:r>
        <w:t xml:space="preserve">Cover the ELISA plate and incubate at 4 degrees Celsius for 18 hours </w:t>
      </w:r>
      <w:r w:rsidRPr="00B11B6D">
        <w:rPr>
          <w:b/>
        </w:rPr>
        <w:t>[1]</w:t>
      </w:r>
      <w:r>
        <w:t>.</w:t>
      </w:r>
      <w:r w:rsidR="000E7FCF">
        <w:t xml:space="preserve"> After incubation, invert the ELISA plate over a paper towel to dispose of the contents </w:t>
      </w:r>
      <w:r w:rsidR="000E7FCF">
        <w:rPr>
          <w:b/>
          <w:bCs/>
        </w:rPr>
        <w:t xml:space="preserve">[2]. </w:t>
      </w:r>
      <w:r w:rsidR="000E7FCF">
        <w:t xml:space="preserve">Fill the wells with wash buffer using a wash bottle </w:t>
      </w:r>
      <w:r w:rsidR="000E7FCF" w:rsidRPr="00B11B6D">
        <w:rPr>
          <w:b/>
        </w:rPr>
        <w:t>[</w:t>
      </w:r>
      <w:r w:rsidR="000E7FCF">
        <w:rPr>
          <w:b/>
        </w:rPr>
        <w:t>3</w:t>
      </w:r>
      <w:r w:rsidR="000E7FCF" w:rsidRPr="00B11B6D">
        <w:rPr>
          <w:b/>
        </w:rPr>
        <w:t>]</w:t>
      </w:r>
      <w:r w:rsidR="000E7FCF">
        <w:t>.</w:t>
      </w:r>
    </w:p>
    <w:p w14:paraId="6C334E25" w14:textId="7198F3AF" w:rsidR="00EA4B3C" w:rsidRDefault="00EA4B3C" w:rsidP="00816640">
      <w:pPr>
        <w:pStyle w:val="ShotDescription"/>
        <w:numPr>
          <w:ilvl w:val="2"/>
          <w:numId w:val="3"/>
        </w:numPr>
      </w:pPr>
      <w:r>
        <w:t>Talent covering the plate and placing it into a refrigerator or cold chamber.</w:t>
      </w:r>
    </w:p>
    <w:p w14:paraId="27A68130" w14:textId="274FBF0D" w:rsidR="00EA4B3C" w:rsidRDefault="00EA4B3C" w:rsidP="00816640">
      <w:pPr>
        <w:pStyle w:val="ShotDescription"/>
        <w:numPr>
          <w:ilvl w:val="2"/>
          <w:numId w:val="3"/>
        </w:numPr>
      </w:pPr>
      <w:r>
        <w:t>Talent inverting and tapping the ELISA plate to empty the wells.</w:t>
      </w:r>
    </w:p>
    <w:p w14:paraId="39B6DB77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filling ELISA wells with wash buffer.</w:t>
      </w:r>
    </w:p>
    <w:p w14:paraId="370E3395" w14:textId="77777777" w:rsidR="00EA4B3C" w:rsidRDefault="00EA4B3C" w:rsidP="00EA4B3C"/>
    <w:p w14:paraId="36DD9C51" w14:textId="4C468D2C" w:rsidR="00EA4B3C" w:rsidRDefault="00EA4B3C" w:rsidP="00816640">
      <w:pPr>
        <w:pStyle w:val="Narration"/>
        <w:numPr>
          <w:ilvl w:val="1"/>
          <w:numId w:val="3"/>
        </w:numPr>
      </w:pPr>
      <w:r>
        <w:t>Gently agitate for 5 seconds</w:t>
      </w:r>
      <w:r w:rsidR="000E7FCF">
        <w:t xml:space="preserve"> </w:t>
      </w:r>
      <w:r w:rsidR="000E7FCF">
        <w:rPr>
          <w:b/>
          <w:bCs/>
        </w:rPr>
        <w:t>[1]</w:t>
      </w:r>
      <w:r>
        <w:t xml:space="preserve">, then dump the wash buffer and tap out </w:t>
      </w:r>
      <w:r w:rsidR="00E6024D">
        <w:t>the remaining</w:t>
      </w:r>
      <w:r>
        <w:t xml:space="preserve"> liquid on a paper towel </w:t>
      </w:r>
      <w:r w:rsidRPr="00B11B6D">
        <w:rPr>
          <w:b/>
        </w:rPr>
        <w:t>[</w:t>
      </w:r>
      <w:r w:rsidR="000E7FCF">
        <w:rPr>
          <w:b/>
        </w:rPr>
        <w:t>2-TXT</w:t>
      </w:r>
      <w:r w:rsidRPr="00B11B6D">
        <w:rPr>
          <w:b/>
        </w:rPr>
        <w:t>]</w:t>
      </w:r>
      <w:r>
        <w:t>.</w:t>
      </w:r>
    </w:p>
    <w:p w14:paraId="6EC2AA50" w14:textId="77777777" w:rsidR="00EA4B3C" w:rsidRDefault="00EA4B3C" w:rsidP="00EA4B3C"/>
    <w:p w14:paraId="3D0CA591" w14:textId="65F512B8" w:rsidR="00EA4B3C" w:rsidRDefault="00EA4B3C" w:rsidP="00816640">
      <w:pPr>
        <w:pStyle w:val="ShotDescription"/>
        <w:numPr>
          <w:ilvl w:val="2"/>
          <w:numId w:val="3"/>
        </w:numPr>
      </w:pPr>
      <w:r>
        <w:t>Talent agitating the ELISA plate.</w:t>
      </w:r>
    </w:p>
    <w:p w14:paraId="6813E9E0" w14:textId="1BC17915" w:rsidR="000E7FCF" w:rsidRDefault="000E7FCF" w:rsidP="00816640">
      <w:pPr>
        <w:pStyle w:val="ShotDescription"/>
        <w:numPr>
          <w:ilvl w:val="2"/>
          <w:numId w:val="3"/>
        </w:numPr>
      </w:pPr>
      <w:r>
        <w:t xml:space="preserve">Shot of the plate being inverted and tapped over a paper towel.  </w:t>
      </w:r>
      <w:r>
        <w:rPr>
          <w:b/>
          <w:bCs/>
        </w:rPr>
        <w:t>TXT: Repeat wash cycle 4 times</w:t>
      </w:r>
      <w:r w:rsidR="00F57129">
        <w:rPr>
          <w:b/>
          <w:bCs/>
        </w:rPr>
        <w:t xml:space="preserve"> </w:t>
      </w:r>
      <w:r w:rsidR="00D96199">
        <w:rPr>
          <w:b/>
          <w:bCs/>
        </w:rPr>
        <w:t>with</w:t>
      </w:r>
      <w:r w:rsidR="00F57129">
        <w:rPr>
          <w:b/>
          <w:bCs/>
        </w:rPr>
        <w:t xml:space="preserve"> 30 </w:t>
      </w:r>
      <w:r w:rsidR="00816640">
        <w:rPr>
          <w:b/>
          <w:bCs/>
        </w:rPr>
        <w:t>s</w:t>
      </w:r>
      <w:r w:rsidR="00F57129">
        <w:rPr>
          <w:b/>
          <w:bCs/>
        </w:rPr>
        <w:t xml:space="preserve"> </w:t>
      </w:r>
      <w:r w:rsidR="00D96199">
        <w:rPr>
          <w:b/>
          <w:bCs/>
        </w:rPr>
        <w:t>of agitation</w:t>
      </w:r>
    </w:p>
    <w:p w14:paraId="01D631EC" w14:textId="77777777" w:rsidR="00EA4B3C" w:rsidRDefault="00EA4B3C" w:rsidP="00EA4B3C"/>
    <w:p w14:paraId="424D7991" w14:textId="31A507DA" w:rsidR="00EA4B3C" w:rsidRDefault="000E7FCF" w:rsidP="00816640">
      <w:pPr>
        <w:pStyle w:val="Narration"/>
        <w:numPr>
          <w:ilvl w:val="1"/>
          <w:numId w:val="3"/>
        </w:numPr>
      </w:pPr>
      <w:r>
        <w:t>Now, t</w:t>
      </w:r>
      <w:r w:rsidR="00EA4B3C">
        <w:t xml:space="preserve">ransfer Ellman’s reagent to a reservoir </w:t>
      </w:r>
      <w:r w:rsidR="00EA4B3C" w:rsidRPr="00B11B6D">
        <w:rPr>
          <w:b/>
        </w:rPr>
        <w:t>[1]</w:t>
      </w:r>
      <w:r w:rsidR="00EA4B3C">
        <w:t>.</w:t>
      </w:r>
      <w:r w:rsidRPr="000E7FCF">
        <w:t xml:space="preserve"> </w:t>
      </w:r>
      <w:r>
        <w:t xml:space="preserve">Working quickly, use a multichannel pipette to add 200 microliters of Ellman’s reagent to the blank, NSB, B0, TA, standard, and sample wells </w:t>
      </w:r>
      <w:r w:rsidRPr="00B11B6D">
        <w:rPr>
          <w:b/>
        </w:rPr>
        <w:t>[</w:t>
      </w:r>
      <w:r>
        <w:rPr>
          <w:b/>
        </w:rPr>
        <w:t>2</w:t>
      </w:r>
      <w:r w:rsidRPr="00B11B6D">
        <w:rPr>
          <w:b/>
        </w:rPr>
        <w:t>]</w:t>
      </w:r>
      <w:r>
        <w:t>.</w:t>
      </w:r>
    </w:p>
    <w:p w14:paraId="608E6B87" w14:textId="44E1F32A" w:rsidR="00EA4B3C" w:rsidRDefault="00EA4B3C" w:rsidP="00816640">
      <w:pPr>
        <w:pStyle w:val="ShotDescription"/>
        <w:numPr>
          <w:ilvl w:val="2"/>
          <w:numId w:val="3"/>
        </w:numPr>
      </w:pPr>
      <w:r>
        <w:t>Talent pouring Ellman’s reagent into a reagent reservoir.</w:t>
      </w:r>
    </w:p>
    <w:p w14:paraId="52BFFBC0" w14:textId="77777777" w:rsidR="00EA4B3C" w:rsidRDefault="00EA4B3C" w:rsidP="00816640">
      <w:pPr>
        <w:pStyle w:val="ShotDescription"/>
        <w:numPr>
          <w:ilvl w:val="2"/>
          <w:numId w:val="3"/>
        </w:numPr>
      </w:pPr>
      <w:r>
        <w:t>Talent rapidly pipetting Ellman’s reagent across all relevant wells.</w:t>
      </w:r>
    </w:p>
    <w:p w14:paraId="2A29C932" w14:textId="77777777" w:rsidR="00EA4B3C" w:rsidRDefault="00EA4B3C" w:rsidP="00EA4B3C"/>
    <w:p w14:paraId="6008744E" w14:textId="4037100F" w:rsidR="00EA4B3C" w:rsidRDefault="00EA4B3C" w:rsidP="00816640">
      <w:pPr>
        <w:pStyle w:val="Narration"/>
        <w:numPr>
          <w:ilvl w:val="1"/>
          <w:numId w:val="3"/>
        </w:numPr>
      </w:pPr>
      <w:r>
        <w:lastRenderedPageBreak/>
        <w:t xml:space="preserve">Add 5 microliters of </w:t>
      </w:r>
      <w:r w:rsidR="000E7FCF">
        <w:t>a</w:t>
      </w:r>
      <w:r w:rsidR="000E7FCF" w:rsidRPr="000E7FCF">
        <w:t xml:space="preserve">cetylcholinesterase </w:t>
      </w:r>
      <w:r>
        <w:t xml:space="preserve">tracer to the TA </w:t>
      </w:r>
      <w:r w:rsidR="000E7FCF" w:rsidRPr="000E7FCF">
        <w:rPr>
          <w:i/>
          <w:iCs/>
          <w:color w:val="FF0000"/>
        </w:rPr>
        <w:t xml:space="preserve">(T-A) </w:t>
      </w:r>
      <w:r>
        <w:t xml:space="preserve">well </w:t>
      </w:r>
      <w:r w:rsidRPr="00B11B6D">
        <w:rPr>
          <w:b/>
        </w:rPr>
        <w:t>[1]</w:t>
      </w:r>
      <w:r>
        <w:t>.</w:t>
      </w:r>
      <w:r w:rsidR="000E7FCF" w:rsidRPr="000E7FCF">
        <w:t xml:space="preserve"> </w:t>
      </w:r>
      <w:r w:rsidR="000E7FCF">
        <w:t xml:space="preserve">Then cover the ELISA plate with parafilm </w:t>
      </w:r>
      <w:r w:rsidR="000E7FCF">
        <w:rPr>
          <w:b/>
          <w:bCs/>
        </w:rPr>
        <w:t>[2].</w:t>
      </w:r>
      <w:r w:rsidR="000E7FCF" w:rsidRPr="000E7FCF">
        <w:t xml:space="preserve"> Place </w:t>
      </w:r>
      <w:r w:rsidR="000E7FCF">
        <w:t xml:space="preserve">it in a light-protected container to incubate at room temperature with agitation for 60 to 90 minutes </w:t>
      </w:r>
      <w:r w:rsidR="000E7FCF" w:rsidRPr="00B11B6D">
        <w:rPr>
          <w:b/>
        </w:rPr>
        <w:t>[</w:t>
      </w:r>
      <w:r w:rsidR="000E7FCF">
        <w:rPr>
          <w:b/>
        </w:rPr>
        <w:t>3</w:t>
      </w:r>
      <w:r w:rsidR="000E7FCF" w:rsidRPr="00B11B6D">
        <w:rPr>
          <w:b/>
        </w:rPr>
        <w:t>]</w:t>
      </w:r>
      <w:r w:rsidR="000E7FCF">
        <w:t>.</w:t>
      </w:r>
      <w:r w:rsidR="000E7FCF" w:rsidRPr="000E7FCF">
        <w:t xml:space="preserve"> </w:t>
      </w:r>
      <w:r w:rsidR="000E7FCF">
        <w:t xml:space="preserve">Remove the parafilm and read the optical density at 412 nanometers </w:t>
      </w:r>
      <w:r w:rsidR="000E7FCF" w:rsidRPr="00B11B6D">
        <w:rPr>
          <w:b/>
        </w:rPr>
        <w:t>[</w:t>
      </w:r>
      <w:r w:rsidR="000E7FCF">
        <w:rPr>
          <w:b/>
        </w:rPr>
        <w:t>4</w:t>
      </w:r>
      <w:r w:rsidR="000E7FCF" w:rsidRPr="00B11B6D">
        <w:rPr>
          <w:b/>
        </w:rPr>
        <w:t>]</w:t>
      </w:r>
      <w:r w:rsidR="000E7FCF">
        <w:t>.</w:t>
      </w:r>
    </w:p>
    <w:p w14:paraId="4C5FD9DF" w14:textId="03899098" w:rsidR="00EA4B3C" w:rsidRDefault="00EA4B3C" w:rsidP="00816640">
      <w:pPr>
        <w:pStyle w:val="ShotDescription"/>
        <w:numPr>
          <w:ilvl w:val="2"/>
          <w:numId w:val="3"/>
        </w:numPr>
      </w:pPr>
      <w:r>
        <w:t xml:space="preserve">Talent pipetting </w:t>
      </w:r>
      <w:proofErr w:type="spellStart"/>
      <w:r>
        <w:t>AChE</w:t>
      </w:r>
      <w:proofErr w:type="spellEnd"/>
      <w:r>
        <w:t xml:space="preserve"> tracer into the TA well.</w:t>
      </w:r>
    </w:p>
    <w:p w14:paraId="0108C562" w14:textId="57A1A1EE" w:rsidR="000E7FCF" w:rsidRDefault="000E7FCF" w:rsidP="00816640">
      <w:pPr>
        <w:pStyle w:val="ShotDescription"/>
        <w:numPr>
          <w:ilvl w:val="2"/>
          <w:numId w:val="3"/>
        </w:numPr>
      </w:pPr>
      <w:r>
        <w:t xml:space="preserve">Shot of the plate being sealed with parafilm. </w:t>
      </w:r>
    </w:p>
    <w:p w14:paraId="6E65A39A" w14:textId="0338865A" w:rsidR="00EA4B3C" w:rsidRDefault="00EA4B3C" w:rsidP="00816640">
      <w:pPr>
        <w:pStyle w:val="ShotDescription"/>
        <w:numPr>
          <w:ilvl w:val="2"/>
          <w:numId w:val="3"/>
        </w:numPr>
      </w:pPr>
      <w:r>
        <w:t xml:space="preserve">Talent placing </w:t>
      </w:r>
      <w:r w:rsidR="000E7FCF">
        <w:t>sealed plate in a light protected container,</w:t>
      </w:r>
      <w:r>
        <w:t xml:space="preserve"> in </w:t>
      </w:r>
      <w:proofErr w:type="spellStart"/>
      <w:r>
        <w:t>a</w:t>
      </w:r>
      <w:proofErr w:type="spellEnd"/>
      <w:r>
        <w:t xml:space="preserve"> incubator with agitation.</w:t>
      </w:r>
    </w:p>
    <w:p w14:paraId="4C424C92" w14:textId="77777777" w:rsidR="00EA4B3C" w:rsidRPr="00ED629B" w:rsidRDefault="00EA4B3C" w:rsidP="00816640">
      <w:pPr>
        <w:pStyle w:val="ShotDescription"/>
        <w:numPr>
          <w:ilvl w:val="2"/>
          <w:numId w:val="3"/>
        </w:numPr>
      </w:pPr>
      <w:r>
        <w:t>Talent removing parafilm and placing plate into a plate reader set to 412 nanometers.</w:t>
      </w:r>
    </w:p>
    <w:p w14:paraId="2680602C" w14:textId="77777777" w:rsidR="00EA4B3C" w:rsidRPr="00B11B6D" w:rsidRDefault="00EA4B3C" w:rsidP="00EA4B3C"/>
    <w:p w14:paraId="09689C4F" w14:textId="00E391C0" w:rsidR="00495959" w:rsidRPr="000F326F" w:rsidRDefault="00495959" w:rsidP="0081664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010FD43" w:rsidR="00495959" w:rsidRPr="00B07A3B" w:rsidRDefault="00495959" w:rsidP="00816640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81664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0B786E" w14:textId="666B597D" w:rsidR="00EA4B3C" w:rsidRPr="00EA4B3C" w:rsidRDefault="00EA4B3C" w:rsidP="0081664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A4B3C">
        <w:rPr>
          <w:rFonts w:cstheme="minorHAnsi"/>
        </w:rPr>
        <w:t>cGMP</w:t>
      </w:r>
      <w:r w:rsidR="00523B22">
        <w:rPr>
          <w:rFonts w:cstheme="minorHAnsi"/>
        </w:rPr>
        <w:t xml:space="preserve"> </w:t>
      </w:r>
      <w:r w:rsidR="00523B22" w:rsidRPr="00523B22">
        <w:rPr>
          <w:rFonts w:cstheme="minorHAnsi"/>
          <w:i/>
          <w:iCs/>
          <w:color w:val="FF0000"/>
        </w:rPr>
        <w:t>(C</w:t>
      </w:r>
      <w:r w:rsidR="00EC5A9E">
        <w:rPr>
          <w:rFonts w:cstheme="minorHAnsi"/>
          <w:i/>
          <w:iCs/>
          <w:color w:val="FF0000"/>
        </w:rPr>
        <w:t>yclic</w:t>
      </w:r>
      <w:r w:rsidR="00523B22" w:rsidRPr="00523B22">
        <w:rPr>
          <w:rFonts w:cstheme="minorHAnsi"/>
          <w:i/>
          <w:iCs/>
          <w:color w:val="FF0000"/>
        </w:rPr>
        <w:t>-G-M-P)</w:t>
      </w:r>
      <w:r w:rsidRPr="00523B22">
        <w:rPr>
          <w:rFonts w:cstheme="minorHAnsi"/>
          <w:color w:val="FF0000"/>
        </w:rPr>
        <w:t xml:space="preserve"> </w:t>
      </w:r>
      <w:r w:rsidRPr="00EA4B3C">
        <w:rPr>
          <w:rFonts w:cstheme="minorHAnsi"/>
        </w:rPr>
        <w:t xml:space="preserve">concentration in porcine liver at baseline was approximately 0.0202 nanomoles per gram of tissue </w:t>
      </w:r>
      <w:r w:rsidRPr="00523B22">
        <w:rPr>
          <w:rFonts w:cstheme="minorHAnsi"/>
          <w:b/>
          <w:bCs/>
        </w:rPr>
        <w:t>[1].</w:t>
      </w:r>
    </w:p>
    <w:p w14:paraId="7117D31F" w14:textId="0CB05351" w:rsidR="00EA4B3C" w:rsidRPr="00523B22" w:rsidRDefault="00EA4B3C" w:rsidP="0081664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EA4B3C">
        <w:rPr>
          <w:rFonts w:cstheme="minorHAnsi"/>
        </w:rPr>
        <w:t xml:space="preserve">LAB MEDIA: Figure 3. </w:t>
      </w:r>
      <w:r w:rsidRPr="00523B22">
        <w:rPr>
          <w:rFonts w:cstheme="minorHAnsi"/>
          <w:i/>
          <w:iCs/>
          <w:color w:val="3333FF"/>
        </w:rPr>
        <w:t xml:space="preserve">Video editor: Highlight the bar labeled “Baseline” </w:t>
      </w:r>
    </w:p>
    <w:p w14:paraId="3A0B512F" w14:textId="77777777" w:rsidR="00EA4B3C" w:rsidRPr="00EA4B3C" w:rsidRDefault="00EA4B3C" w:rsidP="00523B22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F365AE7" w14:textId="01DBA844" w:rsidR="00EA4B3C" w:rsidRPr="00EA4B3C" w:rsidRDefault="00EA4B3C" w:rsidP="0081664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A4B3C">
        <w:rPr>
          <w:rFonts w:cstheme="minorHAnsi"/>
        </w:rPr>
        <w:t xml:space="preserve">In the nitrate-treated group, cGMP concentration increased to approximately 0.0364 nanomoles per gram of tissue </w:t>
      </w:r>
      <w:r w:rsidRPr="00523B22">
        <w:rPr>
          <w:rFonts w:cstheme="minorHAnsi"/>
          <w:b/>
          <w:bCs/>
        </w:rPr>
        <w:t>[1]</w:t>
      </w:r>
      <w:r w:rsidR="00523B22" w:rsidRPr="00523B22">
        <w:rPr>
          <w:rFonts w:cstheme="minorHAnsi"/>
          <w:b/>
          <w:bCs/>
        </w:rPr>
        <w:t>.</w:t>
      </w:r>
      <w:r w:rsidR="00523B22">
        <w:rPr>
          <w:rFonts w:cstheme="minorHAnsi"/>
        </w:rPr>
        <w:t xml:space="preserve"> </w:t>
      </w:r>
    </w:p>
    <w:p w14:paraId="00E4DD89" w14:textId="7786E29B" w:rsidR="00AD3B41" w:rsidRPr="00523B22" w:rsidRDefault="00EA4B3C" w:rsidP="00816640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523B22">
        <w:rPr>
          <w:rFonts w:cstheme="minorHAnsi"/>
        </w:rPr>
        <w:t xml:space="preserve">LAB MEDIA: Figure 3. </w:t>
      </w:r>
      <w:r w:rsidRPr="00523B22">
        <w:rPr>
          <w:rFonts w:cstheme="minorHAnsi"/>
          <w:i/>
          <w:iCs/>
          <w:color w:val="3333FF"/>
        </w:rPr>
        <w:t>Video editor: Highlight the bar labeled “Nitrate”</w:t>
      </w:r>
      <w:r w:rsidRPr="00523B22">
        <w:rPr>
          <w:rFonts w:cstheme="minorHAnsi"/>
          <w:color w:val="3333FF"/>
        </w:rPr>
        <w:t xml:space="preserve"> </w:t>
      </w:r>
    </w:p>
    <w:sectPr w:rsidR="00AD3B41" w:rsidRPr="00523B22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F20BA0" w14:textId="77777777" w:rsidR="0033254A" w:rsidRDefault="0033254A">
      <w:r>
        <w:separator/>
      </w:r>
    </w:p>
    <w:p w14:paraId="4EB4D177" w14:textId="77777777" w:rsidR="0033254A" w:rsidRDefault="0033254A"/>
  </w:endnote>
  <w:endnote w:type="continuationSeparator" w:id="0">
    <w:p w14:paraId="3D5745FF" w14:textId="77777777" w:rsidR="0033254A" w:rsidRDefault="0033254A">
      <w:r>
        <w:continuationSeparator/>
      </w:r>
    </w:p>
    <w:p w14:paraId="58250E5E" w14:textId="77777777" w:rsidR="0033254A" w:rsidRDefault="003325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F0BF54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6024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16640">
      <w:rPr>
        <w:rFonts w:cstheme="minorHAnsi"/>
      </w:rPr>
      <w:t xml:space="preserve"> June 1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751A7F" w14:textId="77777777" w:rsidR="0033254A" w:rsidRDefault="0033254A">
      <w:r>
        <w:separator/>
      </w:r>
    </w:p>
    <w:p w14:paraId="74864F07" w14:textId="77777777" w:rsidR="0033254A" w:rsidRDefault="0033254A"/>
  </w:footnote>
  <w:footnote w:type="continuationSeparator" w:id="0">
    <w:p w14:paraId="1AAAC162" w14:textId="77777777" w:rsidR="0033254A" w:rsidRDefault="0033254A">
      <w:r>
        <w:continuationSeparator/>
      </w:r>
    </w:p>
    <w:p w14:paraId="23C9821A" w14:textId="77777777" w:rsidR="0033254A" w:rsidRDefault="003325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F807CF" w:rsidR="00336C61" w:rsidRPr="006D3AC7" w:rsidRDefault="00336C61" w:rsidP="0081664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6640" w:rsidRPr="0081664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1664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91950A3"/>
    <w:multiLevelType w:val="multilevel"/>
    <w:tmpl w:val="ECCCE2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ECCCE2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204560597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09A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52CA"/>
    <w:rsid w:val="00037828"/>
    <w:rsid w:val="0004142D"/>
    <w:rsid w:val="000415B9"/>
    <w:rsid w:val="00043807"/>
    <w:rsid w:val="00044318"/>
    <w:rsid w:val="00045112"/>
    <w:rsid w:val="00055137"/>
    <w:rsid w:val="00062299"/>
    <w:rsid w:val="00074929"/>
    <w:rsid w:val="00077485"/>
    <w:rsid w:val="00083792"/>
    <w:rsid w:val="000842D5"/>
    <w:rsid w:val="00085F90"/>
    <w:rsid w:val="000860B4"/>
    <w:rsid w:val="0008613B"/>
    <w:rsid w:val="00090BAC"/>
    <w:rsid w:val="000947F6"/>
    <w:rsid w:val="0009624C"/>
    <w:rsid w:val="000A2498"/>
    <w:rsid w:val="000A3004"/>
    <w:rsid w:val="000A73E5"/>
    <w:rsid w:val="000B0B1A"/>
    <w:rsid w:val="000B2085"/>
    <w:rsid w:val="000B2B26"/>
    <w:rsid w:val="000B387A"/>
    <w:rsid w:val="000B4E9A"/>
    <w:rsid w:val="000C27AE"/>
    <w:rsid w:val="000C39AF"/>
    <w:rsid w:val="000C61FA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9FA"/>
    <w:rsid w:val="000E5459"/>
    <w:rsid w:val="000E6166"/>
    <w:rsid w:val="000E7FCF"/>
    <w:rsid w:val="000F05F6"/>
    <w:rsid w:val="000F09CB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05D0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57EB1"/>
    <w:rsid w:val="00162D51"/>
    <w:rsid w:val="0016471F"/>
    <w:rsid w:val="00166AA2"/>
    <w:rsid w:val="00176D6F"/>
    <w:rsid w:val="00177B33"/>
    <w:rsid w:val="001819E3"/>
    <w:rsid w:val="001839BE"/>
    <w:rsid w:val="00184EF9"/>
    <w:rsid w:val="00191A77"/>
    <w:rsid w:val="00194DBB"/>
    <w:rsid w:val="0019607C"/>
    <w:rsid w:val="00196D53"/>
    <w:rsid w:val="001A77DB"/>
    <w:rsid w:val="001B3024"/>
    <w:rsid w:val="001B5C46"/>
    <w:rsid w:val="001B7448"/>
    <w:rsid w:val="001C3C85"/>
    <w:rsid w:val="001C5DB5"/>
    <w:rsid w:val="001C7BBC"/>
    <w:rsid w:val="001D0D2F"/>
    <w:rsid w:val="001D621E"/>
    <w:rsid w:val="001D66A5"/>
    <w:rsid w:val="001E2225"/>
    <w:rsid w:val="001E230F"/>
    <w:rsid w:val="001E2ECF"/>
    <w:rsid w:val="001E52A3"/>
    <w:rsid w:val="001F0890"/>
    <w:rsid w:val="001F2DC1"/>
    <w:rsid w:val="001F615E"/>
    <w:rsid w:val="00203DDB"/>
    <w:rsid w:val="00214268"/>
    <w:rsid w:val="00220CD9"/>
    <w:rsid w:val="00222F62"/>
    <w:rsid w:val="00226849"/>
    <w:rsid w:val="002422D6"/>
    <w:rsid w:val="00244CDB"/>
    <w:rsid w:val="00247BFF"/>
    <w:rsid w:val="0025310D"/>
    <w:rsid w:val="002544F1"/>
    <w:rsid w:val="002553AE"/>
    <w:rsid w:val="00257908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1014"/>
    <w:rsid w:val="002C54DB"/>
    <w:rsid w:val="002D52A1"/>
    <w:rsid w:val="002D71D1"/>
    <w:rsid w:val="002D71FC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7654"/>
    <w:rsid w:val="00330494"/>
    <w:rsid w:val="00330F1B"/>
    <w:rsid w:val="0033254A"/>
    <w:rsid w:val="003326AD"/>
    <w:rsid w:val="00333FA4"/>
    <w:rsid w:val="003355A8"/>
    <w:rsid w:val="00336C61"/>
    <w:rsid w:val="003374BD"/>
    <w:rsid w:val="0034182F"/>
    <w:rsid w:val="00342D7B"/>
    <w:rsid w:val="00342FDE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729"/>
    <w:rsid w:val="0038502C"/>
    <w:rsid w:val="00386777"/>
    <w:rsid w:val="00391B27"/>
    <w:rsid w:val="00391BE8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1E7"/>
    <w:rsid w:val="003F4B52"/>
    <w:rsid w:val="004033B3"/>
    <w:rsid w:val="004034B6"/>
    <w:rsid w:val="004114EA"/>
    <w:rsid w:val="0041415F"/>
    <w:rsid w:val="00414B4F"/>
    <w:rsid w:val="004165B2"/>
    <w:rsid w:val="00420A1E"/>
    <w:rsid w:val="00421271"/>
    <w:rsid w:val="004232DB"/>
    <w:rsid w:val="00426350"/>
    <w:rsid w:val="0043779E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4C6"/>
    <w:rsid w:val="0048283A"/>
    <w:rsid w:val="00482D4C"/>
    <w:rsid w:val="00483E1B"/>
    <w:rsid w:val="00491B01"/>
    <w:rsid w:val="00493A57"/>
    <w:rsid w:val="00495959"/>
    <w:rsid w:val="00496498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2A83"/>
    <w:rsid w:val="00513853"/>
    <w:rsid w:val="005177F1"/>
    <w:rsid w:val="0052184A"/>
    <w:rsid w:val="00523B22"/>
    <w:rsid w:val="00524258"/>
    <w:rsid w:val="00527415"/>
    <w:rsid w:val="00530DD9"/>
    <w:rsid w:val="00530E27"/>
    <w:rsid w:val="005320E4"/>
    <w:rsid w:val="00534B83"/>
    <w:rsid w:val="005363E2"/>
    <w:rsid w:val="00536D89"/>
    <w:rsid w:val="00544E06"/>
    <w:rsid w:val="005463CB"/>
    <w:rsid w:val="00546925"/>
    <w:rsid w:val="00547699"/>
    <w:rsid w:val="00557116"/>
    <w:rsid w:val="0055763A"/>
    <w:rsid w:val="005611F3"/>
    <w:rsid w:val="00565757"/>
    <w:rsid w:val="00566239"/>
    <w:rsid w:val="00567DE4"/>
    <w:rsid w:val="005771BA"/>
    <w:rsid w:val="0058214E"/>
    <w:rsid w:val="0058224F"/>
    <w:rsid w:val="005829FA"/>
    <w:rsid w:val="00585ECC"/>
    <w:rsid w:val="00587053"/>
    <w:rsid w:val="005925C3"/>
    <w:rsid w:val="00594A84"/>
    <w:rsid w:val="00597316"/>
    <w:rsid w:val="005A02B6"/>
    <w:rsid w:val="005A09D8"/>
    <w:rsid w:val="005A1F5E"/>
    <w:rsid w:val="005A33C6"/>
    <w:rsid w:val="005A3F8F"/>
    <w:rsid w:val="005A5DFE"/>
    <w:rsid w:val="005B0866"/>
    <w:rsid w:val="005B1C51"/>
    <w:rsid w:val="005B4717"/>
    <w:rsid w:val="005B4F74"/>
    <w:rsid w:val="005B6859"/>
    <w:rsid w:val="005C2915"/>
    <w:rsid w:val="005C6D1E"/>
    <w:rsid w:val="005D0E9C"/>
    <w:rsid w:val="005D0F8B"/>
    <w:rsid w:val="005D783F"/>
    <w:rsid w:val="005E27DD"/>
    <w:rsid w:val="005E2B7E"/>
    <w:rsid w:val="005E7D2B"/>
    <w:rsid w:val="005F0509"/>
    <w:rsid w:val="005F18A3"/>
    <w:rsid w:val="005F1ADF"/>
    <w:rsid w:val="00601109"/>
    <w:rsid w:val="00604177"/>
    <w:rsid w:val="00604751"/>
    <w:rsid w:val="006137EC"/>
    <w:rsid w:val="00620533"/>
    <w:rsid w:val="00622BE8"/>
    <w:rsid w:val="00626AF2"/>
    <w:rsid w:val="006346FE"/>
    <w:rsid w:val="00637544"/>
    <w:rsid w:val="006402D4"/>
    <w:rsid w:val="00640921"/>
    <w:rsid w:val="00640BD9"/>
    <w:rsid w:val="006416C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7081"/>
    <w:rsid w:val="006A0250"/>
    <w:rsid w:val="006A0AFD"/>
    <w:rsid w:val="006A14A2"/>
    <w:rsid w:val="006A1B4F"/>
    <w:rsid w:val="006A21CB"/>
    <w:rsid w:val="006A6324"/>
    <w:rsid w:val="006B2573"/>
    <w:rsid w:val="006B4E97"/>
    <w:rsid w:val="006C08AE"/>
    <w:rsid w:val="006C0E87"/>
    <w:rsid w:val="006C1A3B"/>
    <w:rsid w:val="006C2369"/>
    <w:rsid w:val="006C4093"/>
    <w:rsid w:val="006D1F9B"/>
    <w:rsid w:val="006D3AC7"/>
    <w:rsid w:val="006D7676"/>
    <w:rsid w:val="006E16D4"/>
    <w:rsid w:val="006E7BF6"/>
    <w:rsid w:val="006F06AF"/>
    <w:rsid w:val="006F2681"/>
    <w:rsid w:val="00701E3D"/>
    <w:rsid w:val="00704208"/>
    <w:rsid w:val="00706BD4"/>
    <w:rsid w:val="00710EA3"/>
    <w:rsid w:val="0071156C"/>
    <w:rsid w:val="0071294C"/>
    <w:rsid w:val="00724E3B"/>
    <w:rsid w:val="00730D4A"/>
    <w:rsid w:val="00731E5D"/>
    <w:rsid w:val="00734779"/>
    <w:rsid w:val="00736CF8"/>
    <w:rsid w:val="007458C6"/>
    <w:rsid w:val="00745D4B"/>
    <w:rsid w:val="00746865"/>
    <w:rsid w:val="007474E4"/>
    <w:rsid w:val="007548F3"/>
    <w:rsid w:val="007574EC"/>
    <w:rsid w:val="00761FC6"/>
    <w:rsid w:val="0076691B"/>
    <w:rsid w:val="0077071A"/>
    <w:rsid w:val="00772380"/>
    <w:rsid w:val="00772548"/>
    <w:rsid w:val="00777388"/>
    <w:rsid w:val="00784026"/>
    <w:rsid w:val="00785075"/>
    <w:rsid w:val="00790E8C"/>
    <w:rsid w:val="00791E9A"/>
    <w:rsid w:val="007A149A"/>
    <w:rsid w:val="007A46A6"/>
    <w:rsid w:val="007A4E1D"/>
    <w:rsid w:val="007B0FBB"/>
    <w:rsid w:val="007B3E0E"/>
    <w:rsid w:val="007B72C5"/>
    <w:rsid w:val="007D3EB6"/>
    <w:rsid w:val="007D4222"/>
    <w:rsid w:val="007D61A8"/>
    <w:rsid w:val="007F284E"/>
    <w:rsid w:val="007F48D4"/>
    <w:rsid w:val="007F4CF8"/>
    <w:rsid w:val="00802635"/>
    <w:rsid w:val="00804C75"/>
    <w:rsid w:val="00806B1B"/>
    <w:rsid w:val="00806BC9"/>
    <w:rsid w:val="008123C3"/>
    <w:rsid w:val="00816640"/>
    <w:rsid w:val="00816947"/>
    <w:rsid w:val="00816F53"/>
    <w:rsid w:val="00817D9F"/>
    <w:rsid w:val="00820E86"/>
    <w:rsid w:val="00831E2A"/>
    <w:rsid w:val="00831FBF"/>
    <w:rsid w:val="00832FA5"/>
    <w:rsid w:val="00833C0A"/>
    <w:rsid w:val="00834276"/>
    <w:rsid w:val="0083566C"/>
    <w:rsid w:val="0083619E"/>
    <w:rsid w:val="00836659"/>
    <w:rsid w:val="008373A7"/>
    <w:rsid w:val="00841AAF"/>
    <w:rsid w:val="00845894"/>
    <w:rsid w:val="008459FC"/>
    <w:rsid w:val="00851B3E"/>
    <w:rsid w:val="00851C4B"/>
    <w:rsid w:val="00854994"/>
    <w:rsid w:val="00860BC3"/>
    <w:rsid w:val="008672DA"/>
    <w:rsid w:val="008674D3"/>
    <w:rsid w:val="00871F2E"/>
    <w:rsid w:val="00873D1A"/>
    <w:rsid w:val="00875BE8"/>
    <w:rsid w:val="00877B88"/>
    <w:rsid w:val="0088113B"/>
    <w:rsid w:val="00882614"/>
    <w:rsid w:val="00884FCD"/>
    <w:rsid w:val="008952B9"/>
    <w:rsid w:val="008A0177"/>
    <w:rsid w:val="008A413E"/>
    <w:rsid w:val="008A7485"/>
    <w:rsid w:val="008A7A3E"/>
    <w:rsid w:val="008B56F5"/>
    <w:rsid w:val="008C642C"/>
    <w:rsid w:val="008D0169"/>
    <w:rsid w:val="008D0E4A"/>
    <w:rsid w:val="008D2A6A"/>
    <w:rsid w:val="008D52FB"/>
    <w:rsid w:val="008D5443"/>
    <w:rsid w:val="008D58EC"/>
    <w:rsid w:val="008E6E7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7E6"/>
    <w:rsid w:val="00927B12"/>
    <w:rsid w:val="009301B8"/>
    <w:rsid w:val="00931D78"/>
    <w:rsid w:val="00934196"/>
    <w:rsid w:val="00941F06"/>
    <w:rsid w:val="009431F3"/>
    <w:rsid w:val="009459C1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4AC"/>
    <w:rsid w:val="009B2183"/>
    <w:rsid w:val="009B3807"/>
    <w:rsid w:val="009B4EE3"/>
    <w:rsid w:val="009B671E"/>
    <w:rsid w:val="009C03DD"/>
    <w:rsid w:val="009C041E"/>
    <w:rsid w:val="009C2062"/>
    <w:rsid w:val="009C7B9A"/>
    <w:rsid w:val="009D21B9"/>
    <w:rsid w:val="009D4693"/>
    <w:rsid w:val="009E3C6A"/>
    <w:rsid w:val="009E4241"/>
    <w:rsid w:val="009E64CD"/>
    <w:rsid w:val="009E7BDA"/>
    <w:rsid w:val="009F0554"/>
    <w:rsid w:val="009F0E9E"/>
    <w:rsid w:val="009F356C"/>
    <w:rsid w:val="009F51F2"/>
    <w:rsid w:val="009F5818"/>
    <w:rsid w:val="00A03BEA"/>
    <w:rsid w:val="00A07468"/>
    <w:rsid w:val="00A100ED"/>
    <w:rsid w:val="00A13CC3"/>
    <w:rsid w:val="00A14AAF"/>
    <w:rsid w:val="00A164F5"/>
    <w:rsid w:val="00A20DA8"/>
    <w:rsid w:val="00A218EC"/>
    <w:rsid w:val="00A310D7"/>
    <w:rsid w:val="00A3138F"/>
    <w:rsid w:val="00A319BE"/>
    <w:rsid w:val="00A31F9A"/>
    <w:rsid w:val="00A37F04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5098"/>
    <w:rsid w:val="00A72FC5"/>
    <w:rsid w:val="00A730E3"/>
    <w:rsid w:val="00A77CF6"/>
    <w:rsid w:val="00A84BA8"/>
    <w:rsid w:val="00A84C50"/>
    <w:rsid w:val="00A8503D"/>
    <w:rsid w:val="00A91283"/>
    <w:rsid w:val="00A961DA"/>
    <w:rsid w:val="00AA132F"/>
    <w:rsid w:val="00AA2236"/>
    <w:rsid w:val="00AB056A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3A00"/>
    <w:rsid w:val="00AF623F"/>
    <w:rsid w:val="00B00969"/>
    <w:rsid w:val="00B0143B"/>
    <w:rsid w:val="00B025DC"/>
    <w:rsid w:val="00B0378C"/>
    <w:rsid w:val="00B0394A"/>
    <w:rsid w:val="00B03E54"/>
    <w:rsid w:val="00B04340"/>
    <w:rsid w:val="00B0455B"/>
    <w:rsid w:val="00B07A3B"/>
    <w:rsid w:val="00B13941"/>
    <w:rsid w:val="00B1735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1E47"/>
    <w:rsid w:val="00B6201D"/>
    <w:rsid w:val="00B653B7"/>
    <w:rsid w:val="00B66A14"/>
    <w:rsid w:val="00B7250F"/>
    <w:rsid w:val="00B75F19"/>
    <w:rsid w:val="00B807E5"/>
    <w:rsid w:val="00B847A0"/>
    <w:rsid w:val="00B87BC5"/>
    <w:rsid w:val="00B87D12"/>
    <w:rsid w:val="00B91085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14F9"/>
    <w:rsid w:val="00BF2674"/>
    <w:rsid w:val="00BF2B34"/>
    <w:rsid w:val="00BF3754"/>
    <w:rsid w:val="00BF7E72"/>
    <w:rsid w:val="00C00F3F"/>
    <w:rsid w:val="00C035C7"/>
    <w:rsid w:val="00C058AE"/>
    <w:rsid w:val="00C12062"/>
    <w:rsid w:val="00C25D69"/>
    <w:rsid w:val="00C2620F"/>
    <w:rsid w:val="00C34AC9"/>
    <w:rsid w:val="00C34F4C"/>
    <w:rsid w:val="00C41684"/>
    <w:rsid w:val="00C428F1"/>
    <w:rsid w:val="00C50118"/>
    <w:rsid w:val="00C602B2"/>
    <w:rsid w:val="00C62144"/>
    <w:rsid w:val="00C62831"/>
    <w:rsid w:val="00C677C5"/>
    <w:rsid w:val="00C70C90"/>
    <w:rsid w:val="00C7374B"/>
    <w:rsid w:val="00C766A8"/>
    <w:rsid w:val="00C8109F"/>
    <w:rsid w:val="00C82679"/>
    <w:rsid w:val="00C836F3"/>
    <w:rsid w:val="00C9074E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313"/>
    <w:rsid w:val="00CD515D"/>
    <w:rsid w:val="00CD63B8"/>
    <w:rsid w:val="00CD7F92"/>
    <w:rsid w:val="00CE0665"/>
    <w:rsid w:val="00CE10F2"/>
    <w:rsid w:val="00CE2F54"/>
    <w:rsid w:val="00CE30E3"/>
    <w:rsid w:val="00CE4904"/>
    <w:rsid w:val="00CE696A"/>
    <w:rsid w:val="00CF2130"/>
    <w:rsid w:val="00CF22F6"/>
    <w:rsid w:val="00CF6830"/>
    <w:rsid w:val="00CF771C"/>
    <w:rsid w:val="00D00EF4"/>
    <w:rsid w:val="00D0773B"/>
    <w:rsid w:val="00D103FE"/>
    <w:rsid w:val="00D10BFA"/>
    <w:rsid w:val="00D10F00"/>
    <w:rsid w:val="00D134EA"/>
    <w:rsid w:val="00D13549"/>
    <w:rsid w:val="00D150D8"/>
    <w:rsid w:val="00D30007"/>
    <w:rsid w:val="00D300CE"/>
    <w:rsid w:val="00D33BF4"/>
    <w:rsid w:val="00D37C1A"/>
    <w:rsid w:val="00D40543"/>
    <w:rsid w:val="00D406D6"/>
    <w:rsid w:val="00D4348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4B5C"/>
    <w:rsid w:val="00D75084"/>
    <w:rsid w:val="00D75193"/>
    <w:rsid w:val="00D7547B"/>
    <w:rsid w:val="00D80DEB"/>
    <w:rsid w:val="00D87F73"/>
    <w:rsid w:val="00D95C4C"/>
    <w:rsid w:val="00D96199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5B8A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024D"/>
    <w:rsid w:val="00E65758"/>
    <w:rsid w:val="00E662CA"/>
    <w:rsid w:val="00E8076C"/>
    <w:rsid w:val="00E830E2"/>
    <w:rsid w:val="00E86E4B"/>
    <w:rsid w:val="00E87DA4"/>
    <w:rsid w:val="00EA15F6"/>
    <w:rsid w:val="00EA20E5"/>
    <w:rsid w:val="00EA2756"/>
    <w:rsid w:val="00EA341C"/>
    <w:rsid w:val="00EA4B3C"/>
    <w:rsid w:val="00EA4B94"/>
    <w:rsid w:val="00EA60D4"/>
    <w:rsid w:val="00EB373E"/>
    <w:rsid w:val="00EC098C"/>
    <w:rsid w:val="00EC3C46"/>
    <w:rsid w:val="00EC5A9E"/>
    <w:rsid w:val="00EC69FF"/>
    <w:rsid w:val="00ED00F1"/>
    <w:rsid w:val="00ED23F4"/>
    <w:rsid w:val="00ED2FBA"/>
    <w:rsid w:val="00ED592D"/>
    <w:rsid w:val="00ED6438"/>
    <w:rsid w:val="00EE00CF"/>
    <w:rsid w:val="00EE1E2F"/>
    <w:rsid w:val="00EE3351"/>
    <w:rsid w:val="00EE39ED"/>
    <w:rsid w:val="00EE4460"/>
    <w:rsid w:val="00EE59BC"/>
    <w:rsid w:val="00EE6470"/>
    <w:rsid w:val="00EE659B"/>
    <w:rsid w:val="00EE7820"/>
    <w:rsid w:val="00EF4E2B"/>
    <w:rsid w:val="00EF6812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0D5F"/>
    <w:rsid w:val="00F35094"/>
    <w:rsid w:val="00F3618A"/>
    <w:rsid w:val="00F4412A"/>
    <w:rsid w:val="00F563AC"/>
    <w:rsid w:val="00F56A75"/>
    <w:rsid w:val="00F57129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A4B3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A4B3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A4B3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A4B3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A4B3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A4B3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bora.piknova@nih.gov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1808" TargetMode="External"/><Relationship Id="rId12" Type="http://schemas.openxmlformats.org/officeDocument/2006/relationships/hyperlink" Target="mailto:alans@intra.niddk.nih.gov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iwon.park@nih.gov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barbora.piknova@nih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aleigh.brown@nih.gov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0</Pages>
  <Words>1732</Words>
  <Characters>987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15</cp:revision>
  <dcterms:created xsi:type="dcterms:W3CDTF">2025-06-05T19:26:00Z</dcterms:created>
  <dcterms:modified xsi:type="dcterms:W3CDTF">2025-06-12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